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8E7D3" w14:textId="4A464D36" w:rsidR="00303C2D" w:rsidRPr="00EC437B" w:rsidRDefault="00303C2D" w:rsidP="00303C2D">
      <w:pPr>
        <w:pStyle w:val="Heading1"/>
        <w:spacing w:before="0" w:line="240" w:lineRule="auto"/>
        <w:jc w:val="center"/>
        <w:rPr>
          <w:rFonts w:asciiTheme="minorHAnsi" w:hAnsiTheme="minorHAnsi" w:cstheme="minorHAnsi"/>
          <w:sz w:val="22"/>
          <w:szCs w:val="22"/>
        </w:rPr>
      </w:pPr>
      <w:r w:rsidRPr="00EC437B">
        <w:rPr>
          <w:rFonts w:asciiTheme="minorHAnsi" w:hAnsiTheme="minorHAnsi" w:cstheme="minorHAnsi"/>
          <w:sz w:val="22"/>
          <w:szCs w:val="22"/>
        </w:rPr>
        <w:t>LABORATORY EXERCISE</w:t>
      </w:r>
      <w:r>
        <w:rPr>
          <w:rFonts w:asciiTheme="minorHAnsi" w:hAnsiTheme="minorHAnsi" w:cstheme="minorHAnsi"/>
          <w:sz w:val="22"/>
          <w:szCs w:val="22"/>
        </w:rPr>
        <w:t xml:space="preserve"> </w:t>
      </w:r>
      <w:r w:rsidR="00250FC1">
        <w:rPr>
          <w:rFonts w:asciiTheme="minorHAnsi" w:hAnsiTheme="minorHAnsi" w:cstheme="minorHAnsi"/>
          <w:sz w:val="22"/>
          <w:szCs w:val="22"/>
        </w:rPr>
        <w:t>7</w:t>
      </w:r>
    </w:p>
    <w:p w14:paraId="7BB239AE" w14:textId="08B3B786" w:rsidR="00303C2D" w:rsidRPr="00EC437B" w:rsidRDefault="00250FC1" w:rsidP="00303C2D">
      <w:pPr>
        <w:pStyle w:val="Heading1"/>
        <w:spacing w:before="0" w:line="240" w:lineRule="auto"/>
        <w:jc w:val="center"/>
        <w:rPr>
          <w:rFonts w:asciiTheme="minorHAnsi" w:hAnsiTheme="minorHAnsi" w:cstheme="minorHAnsi"/>
          <w:sz w:val="22"/>
          <w:szCs w:val="22"/>
        </w:rPr>
      </w:pPr>
      <w:r w:rsidRPr="00250FC1">
        <w:rPr>
          <w:rFonts w:asciiTheme="minorHAnsi" w:hAnsiTheme="minorHAnsi"/>
          <w:sz w:val="22"/>
          <w:szCs w:val="22"/>
        </w:rPr>
        <w:t>FILE UPLOADS (COURSE MATERIALS)</w:t>
      </w:r>
    </w:p>
    <w:p w14:paraId="7F5BB29B" w14:textId="77777777" w:rsidR="00303C2D" w:rsidRPr="00EC437B" w:rsidRDefault="00303C2D" w:rsidP="00303C2D">
      <w:pPr>
        <w:tabs>
          <w:tab w:val="left" w:pos="5250"/>
        </w:tabs>
        <w:spacing w:after="0" w:line="240" w:lineRule="auto"/>
        <w:rPr>
          <w:rFonts w:cstheme="minorHAnsi"/>
          <w:b/>
        </w:rPr>
      </w:pPr>
    </w:p>
    <w:p w14:paraId="7BDFE1CF" w14:textId="77777777" w:rsidR="00303C2D" w:rsidRDefault="00303C2D" w:rsidP="00303C2D">
      <w:pPr>
        <w:tabs>
          <w:tab w:val="left" w:pos="5250"/>
        </w:tabs>
        <w:spacing w:after="0" w:line="240" w:lineRule="auto"/>
        <w:rPr>
          <w:rFonts w:cstheme="minorHAnsi"/>
          <w:b/>
        </w:rPr>
      </w:pPr>
      <w:r w:rsidRPr="00EC437B">
        <w:rPr>
          <w:rFonts w:cstheme="minorHAnsi"/>
          <w:b/>
        </w:rPr>
        <w:t>Learning Objectives</w:t>
      </w:r>
    </w:p>
    <w:p w14:paraId="56E6CBFE" w14:textId="77777777" w:rsidR="00303C2D" w:rsidRDefault="00303C2D" w:rsidP="00303C2D">
      <w:pPr>
        <w:spacing w:after="0" w:line="240" w:lineRule="auto"/>
      </w:pPr>
      <w:r>
        <w:tab/>
      </w:r>
      <w:r w:rsidRPr="009C13B2">
        <w:t>By the end of this laboratory exercise, students should be able to:</w:t>
      </w:r>
    </w:p>
    <w:p w14:paraId="5CD68B21" w14:textId="77777777" w:rsidR="00250FC1" w:rsidRDefault="00250FC1" w:rsidP="00250FC1">
      <w:pPr>
        <w:pStyle w:val="ListParagraph"/>
        <w:numPr>
          <w:ilvl w:val="0"/>
          <w:numId w:val="1"/>
        </w:numPr>
        <w:spacing w:after="0" w:line="240" w:lineRule="auto"/>
      </w:pPr>
      <w:r>
        <w:t>Design and implement a database schema for managing file uploads related to courses.</w:t>
      </w:r>
    </w:p>
    <w:p w14:paraId="2DA44B6E" w14:textId="77777777" w:rsidR="00250FC1" w:rsidRDefault="00250FC1" w:rsidP="00250FC1">
      <w:pPr>
        <w:pStyle w:val="ListParagraph"/>
        <w:numPr>
          <w:ilvl w:val="0"/>
          <w:numId w:val="1"/>
        </w:numPr>
        <w:spacing w:after="0" w:line="240" w:lineRule="auto"/>
      </w:pPr>
      <w:r>
        <w:t>Utilize CodeIgniter's File Uploading Library to handle file uploads securely.</w:t>
      </w:r>
    </w:p>
    <w:p w14:paraId="12EE77A8" w14:textId="77777777" w:rsidR="00250FC1" w:rsidRDefault="00250FC1" w:rsidP="00250FC1">
      <w:pPr>
        <w:pStyle w:val="ListParagraph"/>
        <w:numPr>
          <w:ilvl w:val="0"/>
          <w:numId w:val="1"/>
        </w:numPr>
        <w:spacing w:after="0" w:line="240" w:lineRule="auto"/>
      </w:pPr>
      <w:r>
        <w:t>Create an administrative interface for uploading and managing course materials.</w:t>
      </w:r>
    </w:p>
    <w:p w14:paraId="61712073" w14:textId="77777777" w:rsidR="00250FC1" w:rsidRDefault="00250FC1" w:rsidP="00250FC1">
      <w:pPr>
        <w:pStyle w:val="ListParagraph"/>
        <w:numPr>
          <w:ilvl w:val="0"/>
          <w:numId w:val="1"/>
        </w:numPr>
        <w:spacing w:after="0" w:line="240" w:lineRule="auto"/>
      </w:pPr>
      <w:r>
        <w:t>Implement access control to ensure only enrolled students can download materials.</w:t>
      </w:r>
    </w:p>
    <w:p w14:paraId="1848B5AF" w14:textId="57176CBA" w:rsidR="00665E4F" w:rsidRDefault="00250FC1" w:rsidP="00250FC1">
      <w:pPr>
        <w:pStyle w:val="ListParagraph"/>
        <w:numPr>
          <w:ilvl w:val="0"/>
          <w:numId w:val="1"/>
        </w:numPr>
        <w:spacing w:after="0" w:line="240" w:lineRule="auto"/>
      </w:pPr>
      <w:r>
        <w:t>Enhance the user interface with Bootstrap for a clean and functional file management system.</w:t>
      </w:r>
    </w:p>
    <w:p w14:paraId="670E34F6" w14:textId="4150AD17" w:rsidR="00303C2D" w:rsidRPr="0058418B" w:rsidRDefault="00303C2D" w:rsidP="00303C2D">
      <w:pPr>
        <w:pStyle w:val="ListParagraph"/>
        <w:spacing w:after="0" w:line="240" w:lineRule="auto"/>
        <w:rPr>
          <w:rFonts w:cstheme="minorHAnsi"/>
          <w:b/>
        </w:rPr>
      </w:pPr>
    </w:p>
    <w:p w14:paraId="2712B1B0" w14:textId="77777777" w:rsidR="00303C2D" w:rsidRPr="00EC437B" w:rsidRDefault="00303C2D" w:rsidP="00303C2D">
      <w:pPr>
        <w:spacing w:after="0" w:line="240" w:lineRule="auto"/>
        <w:rPr>
          <w:rFonts w:cstheme="minorHAnsi"/>
          <w:b/>
        </w:rPr>
      </w:pPr>
      <w:r w:rsidRPr="00EC437B">
        <w:rPr>
          <w:rFonts w:cstheme="minorHAnsi"/>
          <w:b/>
        </w:rPr>
        <w:t>Prerequisite student experiences and knowledge</w:t>
      </w:r>
    </w:p>
    <w:p w14:paraId="13376B22" w14:textId="77777777" w:rsidR="00303C2D" w:rsidRDefault="00303C2D" w:rsidP="00303C2D">
      <w:pPr>
        <w:spacing w:after="0" w:line="240" w:lineRule="auto"/>
        <w:ind w:firstLine="284"/>
        <w:jc w:val="both"/>
      </w:pPr>
      <w:r>
        <w:t>Before starting this exercise, students should have:</w:t>
      </w:r>
    </w:p>
    <w:p w14:paraId="3D9D8609"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Completed Laboratory Exercise 6 (Course Enrollment System).</w:t>
      </w:r>
    </w:p>
    <w:p w14:paraId="5F2BECDF"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A solid understanding of CodeIgniter's MVC structure and database operations.</w:t>
      </w:r>
    </w:p>
    <w:p w14:paraId="332B0C8A"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Experience with HTML forms and Bootstrap styling.</w:t>
      </w:r>
    </w:p>
    <w:p w14:paraId="158CE8B2"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Basic knowledge of handling file inputs in HTML.</w:t>
      </w:r>
    </w:p>
    <w:p w14:paraId="4674982F" w14:textId="59C7B0FB" w:rsidR="00250FC1" w:rsidRDefault="00250FC1" w:rsidP="00643B38">
      <w:pPr>
        <w:pStyle w:val="ListParagraph"/>
        <w:numPr>
          <w:ilvl w:val="0"/>
          <w:numId w:val="3"/>
        </w:numPr>
        <w:spacing w:after="0" w:line="240" w:lineRule="auto"/>
        <w:jc w:val="both"/>
        <w:rPr>
          <w:rFonts w:cstheme="minorHAnsi"/>
        </w:rPr>
      </w:pPr>
      <w:r w:rsidRPr="00250FC1">
        <w:rPr>
          <w:rFonts w:cstheme="minorHAnsi"/>
        </w:rPr>
        <w:t>Familiarity with user authentication and session management in CodeIgniter.</w:t>
      </w:r>
    </w:p>
    <w:p w14:paraId="612BAB85" w14:textId="77777777" w:rsidR="004645DC" w:rsidRPr="004645DC" w:rsidRDefault="004645DC" w:rsidP="004645DC">
      <w:pPr>
        <w:spacing w:after="0" w:line="240" w:lineRule="auto"/>
        <w:jc w:val="both"/>
        <w:rPr>
          <w:rFonts w:cstheme="minorHAnsi"/>
        </w:rPr>
      </w:pPr>
    </w:p>
    <w:p w14:paraId="5A3AE8C2" w14:textId="77777777" w:rsidR="00303C2D" w:rsidRPr="00EC437B" w:rsidRDefault="00303C2D" w:rsidP="00303C2D">
      <w:pPr>
        <w:spacing w:after="0" w:line="240" w:lineRule="auto"/>
        <w:rPr>
          <w:rFonts w:cstheme="minorHAnsi"/>
          <w:b/>
        </w:rPr>
      </w:pPr>
      <w:r w:rsidRPr="00EC437B">
        <w:rPr>
          <w:rFonts w:cstheme="minorHAnsi"/>
          <w:b/>
        </w:rPr>
        <w:t>Background</w:t>
      </w:r>
    </w:p>
    <w:p w14:paraId="4D386603" w14:textId="33B9481C" w:rsidR="00FC7B44" w:rsidRDefault="00250FC1" w:rsidP="00E12D00">
      <w:pPr>
        <w:spacing w:after="0" w:line="240" w:lineRule="auto"/>
        <w:ind w:firstLine="284"/>
        <w:jc w:val="both"/>
        <w:rPr>
          <w:rFonts w:cstheme="minorHAnsi"/>
        </w:rPr>
      </w:pPr>
      <w:r w:rsidRPr="00250FC1">
        <w:rPr>
          <w:rFonts w:cstheme="minorHAnsi"/>
        </w:rPr>
        <w:t>A core feature of any Learning Management System (LMS) is the distribution of learning resources. This involves allowing instructors to upload various file types (such as PDFs, PowerPoint presentations, and documents) and making them available to enrolled students. CodeIgniter provides a robust File Uploading Library that simplifies the process of validating, uploading, and securing files. This exercise will integrate this functionality into the LMS, ensuring that file management is seamless and secure.</w:t>
      </w:r>
    </w:p>
    <w:p w14:paraId="0A88E0A0" w14:textId="77777777" w:rsidR="00303C2D" w:rsidRPr="00EC437B" w:rsidRDefault="00303C2D" w:rsidP="00303C2D">
      <w:pPr>
        <w:spacing w:after="0" w:line="240" w:lineRule="auto"/>
        <w:jc w:val="both"/>
        <w:rPr>
          <w:rFonts w:cstheme="minorHAnsi"/>
          <w:b/>
        </w:rPr>
      </w:pPr>
    </w:p>
    <w:p w14:paraId="401E0390" w14:textId="77777777" w:rsidR="00303C2D" w:rsidRPr="00EC437B" w:rsidRDefault="00303C2D" w:rsidP="00303C2D">
      <w:pPr>
        <w:spacing w:after="0" w:line="240" w:lineRule="auto"/>
        <w:jc w:val="both"/>
        <w:rPr>
          <w:rFonts w:cstheme="minorHAnsi"/>
          <w:b/>
        </w:rPr>
      </w:pPr>
      <w:r w:rsidRPr="00EC437B">
        <w:rPr>
          <w:rFonts w:cstheme="minorHAnsi"/>
          <w:b/>
        </w:rPr>
        <w:t>Materials/Resources</w:t>
      </w:r>
    </w:p>
    <w:p w14:paraId="1B9416EE" w14:textId="4D8400D5" w:rsidR="003F40DF" w:rsidRPr="003F40DF" w:rsidRDefault="003F40DF" w:rsidP="00643B38">
      <w:pPr>
        <w:pStyle w:val="ListParagraph"/>
        <w:numPr>
          <w:ilvl w:val="0"/>
          <w:numId w:val="2"/>
        </w:numPr>
        <w:rPr>
          <w:rStyle w:val="Strong"/>
          <w:b w:val="0"/>
          <w:bCs w:val="0"/>
        </w:rPr>
      </w:pPr>
      <w:r w:rsidRPr="003F40DF">
        <w:rPr>
          <w:rStyle w:val="Strong"/>
          <w:b w:val="0"/>
          <w:bCs w:val="0"/>
        </w:rPr>
        <w:t>Personal Computer with Internet Access</w:t>
      </w:r>
    </w:p>
    <w:p w14:paraId="1B405831" w14:textId="31B4C221" w:rsidR="003F40DF" w:rsidRPr="003F40DF" w:rsidRDefault="003F40DF" w:rsidP="00643B38">
      <w:pPr>
        <w:pStyle w:val="ListParagraph"/>
        <w:numPr>
          <w:ilvl w:val="0"/>
          <w:numId w:val="2"/>
        </w:numPr>
        <w:rPr>
          <w:rStyle w:val="Strong"/>
          <w:b w:val="0"/>
          <w:bCs w:val="0"/>
        </w:rPr>
      </w:pPr>
      <w:r w:rsidRPr="003F40DF">
        <w:rPr>
          <w:rStyle w:val="Strong"/>
          <w:b w:val="0"/>
          <w:bCs w:val="0"/>
        </w:rPr>
        <w:t>XAMPP/WAMP/LAMP server installed</w:t>
      </w:r>
    </w:p>
    <w:p w14:paraId="0E841E54" w14:textId="5E8E07CA" w:rsidR="003F40DF" w:rsidRPr="003F40DF" w:rsidRDefault="003F40DF" w:rsidP="00643B38">
      <w:pPr>
        <w:pStyle w:val="ListParagraph"/>
        <w:numPr>
          <w:ilvl w:val="0"/>
          <w:numId w:val="2"/>
        </w:numPr>
        <w:rPr>
          <w:rStyle w:val="Strong"/>
          <w:b w:val="0"/>
          <w:bCs w:val="0"/>
        </w:rPr>
      </w:pPr>
      <w:r w:rsidRPr="003F40DF">
        <w:rPr>
          <w:rStyle w:val="Strong"/>
          <w:b w:val="0"/>
          <w:bCs w:val="0"/>
        </w:rPr>
        <w:t>CodeIgniter Framework (latest version)</w:t>
      </w:r>
    </w:p>
    <w:p w14:paraId="7D8C3DC6" w14:textId="7FBE70CB" w:rsidR="003F40DF" w:rsidRPr="003F40DF" w:rsidRDefault="003F40DF" w:rsidP="00643B38">
      <w:pPr>
        <w:pStyle w:val="ListParagraph"/>
        <w:numPr>
          <w:ilvl w:val="0"/>
          <w:numId w:val="2"/>
        </w:numPr>
        <w:rPr>
          <w:rStyle w:val="Strong"/>
          <w:b w:val="0"/>
          <w:bCs w:val="0"/>
        </w:rPr>
      </w:pPr>
      <w:r w:rsidRPr="003F40DF">
        <w:rPr>
          <w:rStyle w:val="Strong"/>
          <w:b w:val="0"/>
          <w:bCs w:val="0"/>
        </w:rPr>
        <w:t>Visual Studio Code or any code editor</w:t>
      </w:r>
    </w:p>
    <w:p w14:paraId="082ADD27" w14:textId="0D30B725" w:rsidR="003F40DF" w:rsidRPr="003F40DF" w:rsidRDefault="003F40DF" w:rsidP="00643B38">
      <w:pPr>
        <w:pStyle w:val="ListParagraph"/>
        <w:numPr>
          <w:ilvl w:val="0"/>
          <w:numId w:val="2"/>
        </w:numPr>
        <w:rPr>
          <w:rStyle w:val="Strong"/>
          <w:b w:val="0"/>
          <w:bCs w:val="0"/>
        </w:rPr>
      </w:pPr>
      <w:r w:rsidRPr="003F40DF">
        <w:rPr>
          <w:rStyle w:val="Strong"/>
          <w:b w:val="0"/>
          <w:bCs w:val="0"/>
        </w:rPr>
        <w:t>Git and GitHub Account</w:t>
      </w:r>
    </w:p>
    <w:p w14:paraId="10B6115E" w14:textId="75FE4EE3" w:rsidR="003F40DF" w:rsidRDefault="003F40DF" w:rsidP="00643B38">
      <w:pPr>
        <w:pStyle w:val="ListParagraph"/>
        <w:numPr>
          <w:ilvl w:val="0"/>
          <w:numId w:val="2"/>
        </w:numPr>
        <w:rPr>
          <w:rStyle w:val="Strong"/>
          <w:b w:val="0"/>
          <w:bCs w:val="0"/>
        </w:rPr>
      </w:pPr>
      <w:r w:rsidRPr="003F40DF">
        <w:rPr>
          <w:rStyle w:val="Strong"/>
          <w:b w:val="0"/>
          <w:bCs w:val="0"/>
        </w:rPr>
        <w:t>Web Browser (Chrome, Firefox, etc.)</w:t>
      </w:r>
    </w:p>
    <w:p w14:paraId="7B7CA46D" w14:textId="622DE541" w:rsidR="00303C2D" w:rsidRPr="00EC437B" w:rsidRDefault="00303C2D" w:rsidP="00303C2D">
      <w:pPr>
        <w:spacing w:after="0" w:line="240" w:lineRule="auto"/>
        <w:jc w:val="both"/>
        <w:rPr>
          <w:rFonts w:cstheme="minorHAnsi"/>
          <w:b/>
        </w:rPr>
      </w:pPr>
      <w:r w:rsidRPr="00EC437B">
        <w:rPr>
          <w:rFonts w:cstheme="minorHAnsi"/>
          <w:b/>
        </w:rPr>
        <w:t>Laboratory Activity</w:t>
      </w:r>
    </w:p>
    <w:p w14:paraId="31217F90" w14:textId="03B15870" w:rsidR="00935745" w:rsidRPr="00935745" w:rsidRDefault="00303C2D" w:rsidP="00935745">
      <w:pPr>
        <w:spacing w:after="0" w:line="240" w:lineRule="auto"/>
        <w:ind w:left="360"/>
        <w:rPr>
          <w:rFonts w:eastAsia="Times New Roman" w:cs="Calibri"/>
          <w:b/>
        </w:rPr>
      </w:pPr>
      <w:r w:rsidRPr="007D71DF">
        <w:rPr>
          <w:rFonts w:eastAsia="Times New Roman" w:cs="Calibri"/>
          <w:b/>
        </w:rPr>
        <w:t xml:space="preserve">Step 1: </w:t>
      </w:r>
      <w:r w:rsidR="00250FC1" w:rsidRPr="00250FC1">
        <w:rPr>
          <w:b/>
        </w:rPr>
        <w:t>Create a Database Migration for Materials Table</w:t>
      </w:r>
    </w:p>
    <w:p w14:paraId="696E5E03" w14:textId="0E78BE62"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Create a new migration file for the materials table.</w:t>
      </w:r>
    </w:p>
    <w:p w14:paraId="4A197C4B" w14:textId="1D7CB56C" w:rsidR="00250FC1" w:rsidRPr="00250FC1" w:rsidRDefault="00250FC1" w:rsidP="00250FC1">
      <w:pPr>
        <w:pStyle w:val="ListParagraph"/>
        <w:spacing w:after="0" w:line="240" w:lineRule="auto"/>
        <w:ind w:left="1800" w:firstLine="360"/>
        <w:rPr>
          <w:rFonts w:eastAsia="Times New Roman" w:cs="Calibri"/>
          <w:bCs/>
        </w:rPr>
      </w:pPr>
      <w:r>
        <w:rPr>
          <w:rFonts w:eastAsia="Times New Roman" w:cs="Calibri"/>
          <w:bCs/>
        </w:rPr>
        <w:t>R</w:t>
      </w:r>
      <w:r w:rsidRPr="00250FC1">
        <w:rPr>
          <w:rFonts w:eastAsia="Times New Roman" w:cs="Calibri"/>
          <w:bCs/>
        </w:rPr>
        <w:t xml:space="preserve">un: </w:t>
      </w:r>
      <w:proofErr w:type="spellStart"/>
      <w:r w:rsidRPr="00250FC1">
        <w:rPr>
          <w:rFonts w:eastAsia="Times New Roman" w:cs="Calibri"/>
          <w:b/>
        </w:rPr>
        <w:t>php</w:t>
      </w:r>
      <w:proofErr w:type="spellEnd"/>
      <w:r w:rsidRPr="00250FC1">
        <w:rPr>
          <w:rFonts w:eastAsia="Times New Roman" w:cs="Calibri"/>
          <w:b/>
        </w:rPr>
        <w:t xml:space="preserve"> spark </w:t>
      </w:r>
      <w:proofErr w:type="spellStart"/>
      <w:proofErr w:type="gramStart"/>
      <w:r w:rsidRPr="00250FC1">
        <w:rPr>
          <w:rFonts w:eastAsia="Times New Roman" w:cs="Calibri"/>
          <w:b/>
        </w:rPr>
        <w:t>make:migration</w:t>
      </w:r>
      <w:proofErr w:type="spellEnd"/>
      <w:proofErr w:type="gramEnd"/>
      <w:r w:rsidRPr="00250FC1">
        <w:rPr>
          <w:rFonts w:eastAsia="Times New Roman" w:cs="Calibri"/>
          <w:b/>
        </w:rPr>
        <w:t xml:space="preserve"> </w:t>
      </w:r>
      <w:proofErr w:type="spellStart"/>
      <w:r w:rsidRPr="00250FC1">
        <w:rPr>
          <w:rFonts w:eastAsia="Times New Roman" w:cs="Calibri"/>
          <w:b/>
        </w:rPr>
        <w:t>CreateMaterialsTable</w:t>
      </w:r>
      <w:proofErr w:type="spellEnd"/>
    </w:p>
    <w:p w14:paraId="4EC235F7" w14:textId="5448A3EF"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Open the newly created file in </w:t>
      </w:r>
      <w:r w:rsidRPr="00250FC1">
        <w:rPr>
          <w:rFonts w:eastAsia="Times New Roman" w:cs="Calibri"/>
          <w:b/>
        </w:rPr>
        <w:t>app/Database/Migrations/</w:t>
      </w:r>
      <w:r w:rsidRPr="00250FC1">
        <w:rPr>
          <w:rFonts w:eastAsia="Times New Roman" w:cs="Calibri"/>
          <w:bCs/>
        </w:rPr>
        <w:t>.</w:t>
      </w:r>
    </w:p>
    <w:p w14:paraId="0B9D3414" w14:textId="01C5EE68"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proofErr w:type="gramStart"/>
      <w:r w:rsidRPr="00250FC1">
        <w:rPr>
          <w:rFonts w:eastAsia="Times New Roman" w:cs="Calibri"/>
          <w:b/>
        </w:rPr>
        <w:t>up(</w:t>
      </w:r>
      <w:proofErr w:type="gramEnd"/>
      <w:r w:rsidRPr="00250FC1">
        <w:rPr>
          <w:rFonts w:eastAsia="Times New Roman" w:cs="Calibri"/>
          <w:b/>
        </w:rPr>
        <w:t>) method</w:t>
      </w:r>
      <w:r w:rsidRPr="00250FC1">
        <w:rPr>
          <w:rFonts w:eastAsia="Times New Roman" w:cs="Calibri"/>
          <w:bCs/>
        </w:rPr>
        <w:t>, define the table with the following fields:</w:t>
      </w:r>
    </w:p>
    <w:p w14:paraId="28E39399" w14:textId="00CCEC54"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id (Primary Key, Auto-Increment)</w:t>
      </w:r>
    </w:p>
    <w:p w14:paraId="3DA20E21" w14:textId="013F8D2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lastRenderedPageBreak/>
        <w:t>course_id</w:t>
      </w:r>
      <w:proofErr w:type="spellEnd"/>
      <w:r w:rsidRPr="00250FC1">
        <w:rPr>
          <w:rFonts w:eastAsia="Times New Roman" w:cs="Calibri"/>
          <w:bCs/>
        </w:rPr>
        <w:t xml:space="preserve"> (INT, Foreign Key referencing the `courses` table)</w:t>
      </w:r>
    </w:p>
    <w:p w14:paraId="0D04CEA6" w14:textId="6749B977"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name</w:t>
      </w:r>
      <w:proofErr w:type="spellEnd"/>
      <w:r w:rsidRPr="00250FC1">
        <w:rPr>
          <w:rFonts w:eastAsia="Times New Roman" w:cs="Calibri"/>
          <w:bCs/>
        </w:rPr>
        <w:t xml:space="preserve"> (</w:t>
      </w:r>
      <w:proofErr w:type="gramStart"/>
      <w:r w:rsidRPr="00250FC1">
        <w:rPr>
          <w:rFonts w:eastAsia="Times New Roman" w:cs="Calibri"/>
          <w:bCs/>
        </w:rPr>
        <w:t>VARCHAR(</w:t>
      </w:r>
      <w:proofErr w:type="gramEnd"/>
      <w:r w:rsidRPr="00250FC1">
        <w:rPr>
          <w:rFonts w:eastAsia="Times New Roman" w:cs="Calibri"/>
          <w:bCs/>
        </w:rPr>
        <w:t>255)) to store the original filename</w:t>
      </w:r>
    </w:p>
    <w:p w14:paraId="0C7874CC" w14:textId="02955CE5"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path</w:t>
      </w:r>
      <w:proofErr w:type="spellEnd"/>
      <w:r w:rsidRPr="00250FC1">
        <w:rPr>
          <w:rFonts w:eastAsia="Times New Roman" w:cs="Calibri"/>
          <w:bCs/>
        </w:rPr>
        <w:t xml:space="preserve"> (</w:t>
      </w:r>
      <w:proofErr w:type="gramStart"/>
      <w:r w:rsidRPr="00250FC1">
        <w:rPr>
          <w:rFonts w:eastAsia="Times New Roman" w:cs="Calibri"/>
          <w:bCs/>
        </w:rPr>
        <w:t>VARCHAR(</w:t>
      </w:r>
      <w:proofErr w:type="gramEnd"/>
      <w:r w:rsidRPr="00250FC1">
        <w:rPr>
          <w:rFonts w:eastAsia="Times New Roman" w:cs="Calibri"/>
          <w:bCs/>
        </w:rPr>
        <w:t>255)) to store the path to the uploaded file</w:t>
      </w:r>
    </w:p>
    <w:p w14:paraId="04257C52" w14:textId="6488606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created_at</w:t>
      </w:r>
      <w:proofErr w:type="spellEnd"/>
      <w:r w:rsidRPr="00250FC1">
        <w:rPr>
          <w:rFonts w:eastAsia="Times New Roman" w:cs="Calibri"/>
          <w:bCs/>
        </w:rPr>
        <w:t xml:space="preserve"> (DATETIME)</w:t>
      </w:r>
    </w:p>
    <w:p w14:paraId="2D1F10D6" w14:textId="2C37128D"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proofErr w:type="gramStart"/>
      <w:r w:rsidRPr="00250FC1">
        <w:rPr>
          <w:rFonts w:eastAsia="Times New Roman" w:cs="Calibri"/>
          <w:b/>
        </w:rPr>
        <w:t>down(</w:t>
      </w:r>
      <w:proofErr w:type="gramEnd"/>
      <w:r w:rsidRPr="00250FC1">
        <w:rPr>
          <w:rFonts w:eastAsia="Times New Roman" w:cs="Calibri"/>
          <w:b/>
        </w:rPr>
        <w:t>) method</w:t>
      </w:r>
      <w:r w:rsidRPr="00250FC1">
        <w:rPr>
          <w:rFonts w:eastAsia="Times New Roman" w:cs="Calibri"/>
          <w:bCs/>
        </w:rPr>
        <w:t>, define how to drop the table.</w:t>
      </w:r>
    </w:p>
    <w:p w14:paraId="5019CFEE" w14:textId="2C1742FE" w:rsidR="00250FC1" w:rsidRPr="00250FC1" w:rsidRDefault="00250FC1" w:rsidP="00250FC1">
      <w:pPr>
        <w:pStyle w:val="ListParagraph"/>
        <w:spacing w:after="0" w:line="240" w:lineRule="auto"/>
        <w:ind w:left="1800" w:firstLine="360"/>
        <w:rPr>
          <w:rFonts w:eastAsia="Times New Roman" w:cs="Calibri"/>
          <w:bCs/>
        </w:rPr>
      </w:pPr>
      <w:r w:rsidRPr="00250FC1">
        <w:rPr>
          <w:rFonts w:eastAsia="Times New Roman" w:cs="Calibri"/>
          <w:bCs/>
        </w:rPr>
        <w:t>Run the migration: php spark migrate</w:t>
      </w:r>
    </w:p>
    <w:p w14:paraId="72D68559" w14:textId="77777777" w:rsidR="00303C2D" w:rsidRPr="00303C2D" w:rsidRDefault="00303C2D" w:rsidP="00303C2D">
      <w:pPr>
        <w:pStyle w:val="ListParagraph"/>
        <w:spacing w:after="0" w:line="240" w:lineRule="auto"/>
        <w:ind w:left="1080"/>
        <w:rPr>
          <w:rFonts w:eastAsia="Times New Roman" w:cs="Calibri"/>
          <w:bCs/>
        </w:rPr>
      </w:pPr>
    </w:p>
    <w:p w14:paraId="08597011" w14:textId="09056C4E" w:rsidR="00303C2D" w:rsidRPr="00303C2D" w:rsidRDefault="00303C2D" w:rsidP="00303C2D">
      <w:pPr>
        <w:spacing w:after="0" w:line="240" w:lineRule="auto"/>
        <w:ind w:left="360"/>
        <w:rPr>
          <w:rFonts w:eastAsia="Times New Roman" w:cs="Calibri"/>
          <w:b/>
        </w:rPr>
      </w:pPr>
      <w:r w:rsidRPr="00303C2D">
        <w:rPr>
          <w:rFonts w:eastAsia="Times New Roman" w:cs="Calibri"/>
          <w:b/>
        </w:rPr>
        <w:t>Step 2:</w:t>
      </w:r>
      <w:r w:rsidR="008E09F5" w:rsidRPr="008E09F5">
        <w:rPr>
          <w:rFonts w:eastAsia="Times New Roman" w:cs="Calibri"/>
          <w:b/>
        </w:rPr>
        <w:t xml:space="preserve"> </w:t>
      </w:r>
      <w:r w:rsidR="00250FC1" w:rsidRPr="00250FC1">
        <w:rPr>
          <w:rFonts w:eastAsia="Times New Roman" w:cs="Calibri"/>
          <w:b/>
        </w:rPr>
        <w:t>Create a Model for Materials</w:t>
      </w:r>
    </w:p>
    <w:p w14:paraId="4C9A4F16"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 xml:space="preserve">Navigate to app/Models/ and create a file named </w:t>
      </w:r>
      <w:proofErr w:type="spellStart"/>
      <w:r w:rsidRPr="00250FC1">
        <w:rPr>
          <w:rFonts w:eastAsia="Times New Roman" w:cs="Calibri"/>
          <w:b/>
        </w:rPr>
        <w:t>MaterialModel.php</w:t>
      </w:r>
      <w:proofErr w:type="spellEnd"/>
      <w:r w:rsidRPr="00250FC1">
        <w:rPr>
          <w:rFonts w:eastAsia="Times New Roman" w:cs="Calibri"/>
          <w:bCs/>
        </w:rPr>
        <w:t>.</w:t>
      </w:r>
    </w:p>
    <w:p w14:paraId="56D8D070"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Create a model class with methods to:</w:t>
      </w:r>
    </w:p>
    <w:p w14:paraId="56C14389"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insertMaterial</w:t>
      </w:r>
      <w:proofErr w:type="spellEnd"/>
      <w:r w:rsidRPr="00250FC1">
        <w:rPr>
          <w:rFonts w:eastAsia="Times New Roman" w:cs="Calibri"/>
          <w:b/>
        </w:rPr>
        <w:t>($data)</w:t>
      </w:r>
      <w:r w:rsidRPr="00250FC1">
        <w:rPr>
          <w:rFonts w:eastAsia="Times New Roman" w:cs="Calibri"/>
          <w:bCs/>
        </w:rPr>
        <w:t xml:space="preserve"> Insert a new material record.</w:t>
      </w:r>
    </w:p>
    <w:p w14:paraId="4F48B95B"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getMaterialsByCourse</w:t>
      </w:r>
      <w:proofErr w:type="spellEnd"/>
      <w:r w:rsidRPr="00250FC1">
        <w:rPr>
          <w:rFonts w:eastAsia="Times New Roman" w:cs="Calibri"/>
          <w:b/>
        </w:rPr>
        <w:t>($</w:t>
      </w:r>
      <w:proofErr w:type="spellStart"/>
      <w:r w:rsidRPr="00250FC1">
        <w:rPr>
          <w:rFonts w:eastAsia="Times New Roman" w:cs="Calibri"/>
          <w:b/>
        </w:rPr>
        <w:t>course_id</w:t>
      </w:r>
      <w:proofErr w:type="spellEnd"/>
      <w:r w:rsidRPr="00250FC1">
        <w:rPr>
          <w:rFonts w:eastAsia="Times New Roman" w:cs="Calibri"/>
          <w:b/>
        </w:rPr>
        <w:t>)</w:t>
      </w:r>
      <w:r w:rsidRPr="00250FC1">
        <w:rPr>
          <w:rFonts w:eastAsia="Times New Roman" w:cs="Calibri"/>
          <w:bCs/>
        </w:rPr>
        <w:t xml:space="preserve"> Get all materials for a specific course.</w:t>
      </w:r>
    </w:p>
    <w:p w14:paraId="2ED59474" w14:textId="77777777" w:rsidR="00C953D2" w:rsidRDefault="00C953D2" w:rsidP="009F7D29">
      <w:pPr>
        <w:spacing w:after="0" w:line="240" w:lineRule="auto"/>
        <w:rPr>
          <w:rFonts w:eastAsia="Times New Roman" w:cs="Calibri"/>
          <w:b/>
        </w:rPr>
      </w:pPr>
    </w:p>
    <w:p w14:paraId="50732C68" w14:textId="14613145" w:rsidR="00303C2D" w:rsidRDefault="003A4F07" w:rsidP="00303C2D">
      <w:pPr>
        <w:spacing w:after="0" w:line="240" w:lineRule="auto"/>
        <w:ind w:left="360"/>
        <w:rPr>
          <w:b/>
          <w:bCs/>
        </w:rPr>
      </w:pPr>
      <w:r w:rsidRPr="00FF5E7C">
        <w:rPr>
          <w:rFonts w:eastAsia="Times New Roman" w:cs="Calibri"/>
          <w:b/>
        </w:rPr>
        <w:t xml:space="preserve">Step 3: </w:t>
      </w:r>
      <w:r w:rsidR="0090648C" w:rsidRPr="0090648C">
        <w:rPr>
          <w:rFonts w:eastAsia="Times New Roman" w:cs="Calibri"/>
          <w:b/>
        </w:rPr>
        <w:t>Create or Modify a Controller for Materials</w:t>
      </w:r>
    </w:p>
    <w:p w14:paraId="2BE3316F" w14:textId="29E60CEC"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 xml:space="preserve">You can create a new </w:t>
      </w:r>
      <w:proofErr w:type="spellStart"/>
      <w:r w:rsidRPr="0090648C">
        <w:rPr>
          <w:rFonts w:eastAsia="Times New Roman" w:cs="Calibri"/>
          <w:bCs/>
        </w:rPr>
        <w:t>Materials.php</w:t>
      </w:r>
      <w:proofErr w:type="spellEnd"/>
      <w:r w:rsidRPr="0090648C">
        <w:rPr>
          <w:rFonts w:eastAsia="Times New Roman" w:cs="Calibri"/>
          <w:bCs/>
        </w:rPr>
        <w:t xml:space="preserve"> controller or add methods to an existing admin controller.</w:t>
      </w:r>
    </w:p>
    <w:p w14:paraId="45EC29FE" w14:textId="1457EFD0"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Add the following methods:</w:t>
      </w:r>
    </w:p>
    <w:p w14:paraId="1013D7BC" w14:textId="6CD68594"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
        </w:rPr>
        <w:t>)</w:t>
      </w:r>
      <w:r w:rsidRPr="0090648C">
        <w:rPr>
          <w:rFonts w:eastAsia="Times New Roman" w:cs="Calibri"/>
          <w:bCs/>
        </w:rPr>
        <w:t xml:space="preserve"> Displays the file upload form and handles the file upload process.</w:t>
      </w:r>
    </w:p>
    <w:p w14:paraId="6447EE55" w14:textId="7F99B470"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elete($</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deletion of a material record and the associated file.</w:t>
      </w:r>
    </w:p>
    <w:p w14:paraId="5E4EE5E0" w14:textId="6EE3E866"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ownload($</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file download for enrolled students.</w:t>
      </w:r>
    </w:p>
    <w:p w14:paraId="63FC5EF4" w14:textId="08521A71" w:rsidR="00303C2D" w:rsidRDefault="00303C2D" w:rsidP="0099381D">
      <w:pPr>
        <w:spacing w:after="0" w:line="240" w:lineRule="auto"/>
        <w:rPr>
          <w:rFonts w:eastAsia="Times New Roman" w:cs="Calibri"/>
          <w:b/>
        </w:rPr>
      </w:pPr>
    </w:p>
    <w:p w14:paraId="6CFD3447" w14:textId="5681C339" w:rsidR="003A4F07" w:rsidRDefault="000D5019" w:rsidP="000D5019">
      <w:pPr>
        <w:spacing w:after="0" w:line="240" w:lineRule="auto"/>
        <w:ind w:left="360"/>
        <w:rPr>
          <w:rFonts w:eastAsia="Times New Roman" w:cs="Calibri"/>
          <w:b/>
        </w:rPr>
      </w:pPr>
      <w:r w:rsidRPr="00303C2D">
        <w:rPr>
          <w:rFonts w:eastAsia="Times New Roman" w:cs="Calibri"/>
          <w:b/>
        </w:rPr>
        <w:t xml:space="preserve">Step </w:t>
      </w:r>
      <w:r w:rsidR="004B6B25">
        <w:rPr>
          <w:rFonts w:eastAsia="Times New Roman" w:cs="Calibri"/>
          <w:b/>
        </w:rPr>
        <w:t>4</w:t>
      </w:r>
      <w:r w:rsidRPr="00303C2D">
        <w:rPr>
          <w:rFonts w:eastAsia="Times New Roman" w:cs="Calibri"/>
          <w:b/>
        </w:rPr>
        <w:t xml:space="preserve">: </w:t>
      </w:r>
      <w:r w:rsidR="0090648C" w:rsidRPr="0090648C">
        <w:rPr>
          <w:rFonts w:eastAsia="Times New Roman" w:cs="Calibri"/>
          <w:b/>
        </w:rPr>
        <w:t>Implement File Upload Functionality</w:t>
      </w:r>
    </w:p>
    <w:p w14:paraId="687C2521" w14:textId="2FECCA4A"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 xml:space="preserve">In the </w:t>
      </w: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Cs/>
        </w:rPr>
        <w:t>) method, check for a POST request.</w:t>
      </w:r>
    </w:p>
    <w:p w14:paraId="7DA942D1" w14:textId="63CF91CD"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Load CodeIgniter's File Uploading Library and Validation Library.</w:t>
      </w:r>
    </w:p>
    <w:p w14:paraId="61755857" w14:textId="7549C5BB"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Configure the upload preferences (upload path, allowed file types, maximum file size).</w:t>
      </w:r>
    </w:p>
    <w:p w14:paraId="6DCAEABA" w14:textId="1A64F132"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Perform the file upload. If successful, prepare data (</w:t>
      </w:r>
      <w:proofErr w:type="spellStart"/>
      <w:r w:rsidRPr="0090648C">
        <w:rPr>
          <w:rFonts w:eastAsia="Times New Roman" w:cs="Calibri"/>
          <w:bCs/>
        </w:rPr>
        <w:t>course_id</w:t>
      </w:r>
      <w:proofErr w:type="spellEnd"/>
      <w:r w:rsidRPr="0090648C">
        <w:rPr>
          <w:rFonts w:eastAsia="Times New Roman" w:cs="Calibri"/>
          <w:bCs/>
        </w:rPr>
        <w:t xml:space="preserve">, </w:t>
      </w:r>
      <w:proofErr w:type="spellStart"/>
      <w:r w:rsidRPr="0090648C">
        <w:rPr>
          <w:rFonts w:eastAsia="Times New Roman" w:cs="Calibri"/>
          <w:bCs/>
        </w:rPr>
        <w:t>file_name</w:t>
      </w:r>
      <w:proofErr w:type="spellEnd"/>
      <w:r w:rsidRPr="0090648C">
        <w:rPr>
          <w:rFonts w:eastAsia="Times New Roman" w:cs="Calibri"/>
          <w:bCs/>
        </w:rPr>
        <w:t xml:space="preserve">, </w:t>
      </w:r>
      <w:proofErr w:type="spellStart"/>
      <w:r w:rsidRPr="0090648C">
        <w:rPr>
          <w:rFonts w:eastAsia="Times New Roman" w:cs="Calibri"/>
          <w:bCs/>
        </w:rPr>
        <w:t>file_path</w:t>
      </w:r>
      <w:proofErr w:type="spellEnd"/>
      <w:r w:rsidRPr="0090648C">
        <w:rPr>
          <w:rFonts w:eastAsia="Times New Roman" w:cs="Calibri"/>
          <w:bCs/>
        </w:rPr>
        <w:t xml:space="preserve">) and save it to the database using the </w:t>
      </w:r>
      <w:proofErr w:type="spellStart"/>
      <w:r w:rsidRPr="0090648C">
        <w:rPr>
          <w:rFonts w:eastAsia="Times New Roman" w:cs="Calibri"/>
          <w:b/>
        </w:rPr>
        <w:t>MaterialModel</w:t>
      </w:r>
      <w:proofErr w:type="spellEnd"/>
      <w:r w:rsidRPr="0090648C">
        <w:rPr>
          <w:rFonts w:eastAsia="Times New Roman" w:cs="Calibri"/>
          <w:bCs/>
        </w:rPr>
        <w:t>.</w:t>
      </w:r>
    </w:p>
    <w:p w14:paraId="53FD0284" w14:textId="35E0DC53"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Set a flash message indicating success or failure and redirect back to the course management page.</w:t>
      </w:r>
    </w:p>
    <w:p w14:paraId="38BAFA76" w14:textId="77777777" w:rsidR="0090648C" w:rsidRDefault="0090648C" w:rsidP="004B6B25">
      <w:pPr>
        <w:spacing w:after="0" w:line="240" w:lineRule="auto"/>
        <w:ind w:left="360"/>
        <w:rPr>
          <w:rFonts w:eastAsia="Times New Roman" w:cs="Calibri"/>
          <w:b/>
        </w:rPr>
      </w:pPr>
    </w:p>
    <w:p w14:paraId="29176F8E" w14:textId="2A2C2E06" w:rsidR="004B6B25" w:rsidRDefault="004B6B25" w:rsidP="004B6B25">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5</w:t>
      </w:r>
      <w:r w:rsidRPr="00303C2D">
        <w:rPr>
          <w:rFonts w:eastAsia="Times New Roman" w:cs="Calibri"/>
          <w:b/>
        </w:rPr>
        <w:t xml:space="preserve">: </w:t>
      </w:r>
      <w:r w:rsidR="006A12B5" w:rsidRPr="006A12B5">
        <w:rPr>
          <w:rFonts w:eastAsia="Times New Roman" w:cs="Calibri"/>
          <w:b/>
        </w:rPr>
        <w:t>Create the File Upload View</w:t>
      </w:r>
    </w:p>
    <w:p w14:paraId="3B29DC7A" w14:textId="2E976E0B"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Create a view file.</w:t>
      </w:r>
    </w:p>
    <w:p w14:paraId="4FFC076A" w14:textId="1BF20430"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 xml:space="preserve">The view should contain a form with the </w:t>
      </w:r>
      <w:proofErr w:type="spellStart"/>
      <w:r w:rsidRPr="002A2DE5">
        <w:rPr>
          <w:rFonts w:eastAsia="Times New Roman" w:cs="Calibri"/>
          <w:b/>
        </w:rPr>
        <w:t>enctype</w:t>
      </w:r>
      <w:proofErr w:type="spellEnd"/>
      <w:r w:rsidRPr="002A2DE5">
        <w:rPr>
          <w:rFonts w:eastAsia="Times New Roman" w:cs="Calibri"/>
          <w:b/>
        </w:rPr>
        <w:t>="multipart/form-data"</w:t>
      </w:r>
      <w:r w:rsidRPr="006A12B5">
        <w:rPr>
          <w:rFonts w:eastAsia="Times New Roman" w:cs="Calibri"/>
          <w:bCs/>
        </w:rPr>
        <w:t xml:space="preserve"> attribute and a file input field.</w:t>
      </w:r>
    </w:p>
    <w:p w14:paraId="272EFF3E" w14:textId="7C9BE848" w:rsidR="007B6D6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Style the form using Bootstrap classes.</w:t>
      </w:r>
    </w:p>
    <w:p w14:paraId="0ADF06E0" w14:textId="77777777" w:rsidR="004B6B25" w:rsidRPr="007E54BB" w:rsidRDefault="004B6B25" w:rsidP="007E54BB">
      <w:pPr>
        <w:spacing w:after="0" w:line="240" w:lineRule="auto"/>
        <w:ind w:left="720"/>
        <w:rPr>
          <w:rFonts w:eastAsia="Times New Roman" w:cs="Calibri"/>
          <w:bCs/>
        </w:rPr>
      </w:pPr>
    </w:p>
    <w:p w14:paraId="6761D946" w14:textId="54746BAD"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6</w:t>
      </w:r>
      <w:r w:rsidRPr="00303C2D">
        <w:rPr>
          <w:rFonts w:eastAsia="Times New Roman" w:cs="Calibri"/>
          <w:b/>
        </w:rPr>
        <w:t xml:space="preserve">: </w:t>
      </w:r>
      <w:r w:rsidR="009D1EC7" w:rsidRPr="009D1EC7">
        <w:rPr>
          <w:rFonts w:eastAsia="Times New Roman" w:cs="Calibri"/>
          <w:b/>
        </w:rPr>
        <w:t>Display Downloadable Materials for Students</w:t>
      </w:r>
    </w:p>
    <w:p w14:paraId="2972EAA4" w14:textId="4C8E3FAB"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In the student dashboard or a dedicated course view, use the </w:t>
      </w:r>
      <w:proofErr w:type="spellStart"/>
      <w:r w:rsidRPr="009D1EC7">
        <w:rPr>
          <w:rFonts w:eastAsia="Times New Roman" w:cs="Calibri"/>
          <w:b/>
        </w:rPr>
        <w:t>MaterialModel</w:t>
      </w:r>
      <w:proofErr w:type="spellEnd"/>
      <w:r w:rsidRPr="009D1EC7">
        <w:rPr>
          <w:rFonts w:eastAsia="Times New Roman" w:cs="Calibri"/>
          <w:bCs/>
        </w:rPr>
        <w:t xml:space="preserve"> to fetch materials for the courses the student is enrolled in.</w:t>
      </w:r>
    </w:p>
    <w:p w14:paraId="38A064DA" w14:textId="2D6B171E"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Create a view that lists these materials, displaying the file name and a download button/link for each.</w:t>
      </w:r>
    </w:p>
    <w:p w14:paraId="36504229" w14:textId="03821237" w:rsidR="001840D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The download link should point to the </w:t>
      </w:r>
      <w:r w:rsidRPr="009D1EC7">
        <w:rPr>
          <w:rFonts w:eastAsia="Times New Roman" w:cs="Calibri"/>
          <w:b/>
        </w:rPr>
        <w:t>download($</w:t>
      </w:r>
      <w:proofErr w:type="spellStart"/>
      <w:r w:rsidRPr="009D1EC7">
        <w:rPr>
          <w:rFonts w:eastAsia="Times New Roman" w:cs="Calibri"/>
          <w:b/>
        </w:rPr>
        <w:t>material_id</w:t>
      </w:r>
      <w:proofErr w:type="spellEnd"/>
      <w:r w:rsidRPr="009D1EC7">
        <w:rPr>
          <w:rFonts w:eastAsia="Times New Roman" w:cs="Calibri"/>
          <w:b/>
        </w:rPr>
        <w:t>)</w:t>
      </w:r>
      <w:r w:rsidRPr="009D1EC7">
        <w:rPr>
          <w:rFonts w:eastAsia="Times New Roman" w:cs="Calibri"/>
          <w:bCs/>
        </w:rPr>
        <w:t xml:space="preserve"> method in your controller.</w:t>
      </w:r>
    </w:p>
    <w:p w14:paraId="637FC119" w14:textId="382545C0" w:rsidR="000E48E3" w:rsidRDefault="000E48E3" w:rsidP="00916E0F">
      <w:pPr>
        <w:spacing w:after="0" w:line="240" w:lineRule="auto"/>
        <w:ind w:left="360"/>
        <w:rPr>
          <w:rFonts w:eastAsia="Times New Roman" w:cs="Calibri"/>
          <w:b/>
        </w:rPr>
      </w:pPr>
    </w:p>
    <w:p w14:paraId="38D73C22" w14:textId="194F4A4C" w:rsidR="000E48E3" w:rsidRDefault="000E48E3" w:rsidP="000E48E3">
      <w:pPr>
        <w:spacing w:after="0" w:line="240" w:lineRule="auto"/>
        <w:ind w:left="360"/>
        <w:rPr>
          <w:rFonts w:eastAsia="Times New Roman" w:cs="Calibri"/>
          <w:b/>
        </w:rPr>
      </w:pPr>
      <w:r w:rsidRPr="00303C2D">
        <w:rPr>
          <w:rFonts w:eastAsia="Times New Roman" w:cs="Calibri"/>
          <w:b/>
        </w:rPr>
        <w:lastRenderedPageBreak/>
        <w:t xml:space="preserve">Step </w:t>
      </w:r>
      <w:r>
        <w:rPr>
          <w:rFonts w:eastAsia="Times New Roman" w:cs="Calibri"/>
          <w:b/>
        </w:rPr>
        <w:t>7</w:t>
      </w:r>
      <w:r w:rsidRPr="00303C2D">
        <w:rPr>
          <w:rFonts w:eastAsia="Times New Roman" w:cs="Calibri"/>
          <w:b/>
        </w:rPr>
        <w:t xml:space="preserve">: </w:t>
      </w:r>
      <w:r w:rsidR="00761918" w:rsidRPr="00761918">
        <w:rPr>
          <w:rFonts w:eastAsia="Times New Roman" w:cs="Calibri"/>
          <w:b/>
        </w:rPr>
        <w:t>Implement the Download Method</w:t>
      </w:r>
    </w:p>
    <w:p w14:paraId="408D203E" w14:textId="7FAB1EAE" w:rsidR="002B742A" w:rsidRPr="002B742A" w:rsidRDefault="002B742A" w:rsidP="00643B38">
      <w:pPr>
        <w:pStyle w:val="ListParagraph"/>
        <w:numPr>
          <w:ilvl w:val="0"/>
          <w:numId w:val="15"/>
        </w:numPr>
        <w:spacing w:after="0" w:line="240" w:lineRule="auto"/>
        <w:rPr>
          <w:rFonts w:eastAsia="Times New Roman" w:cs="Calibri"/>
          <w:bCs/>
        </w:rPr>
      </w:pPr>
      <w:r w:rsidRPr="002B742A">
        <w:rPr>
          <w:rFonts w:eastAsia="Times New Roman" w:cs="Calibri"/>
          <w:bCs/>
        </w:rPr>
        <w:t xml:space="preserve">In the </w:t>
      </w:r>
      <w:r w:rsidRPr="002B742A">
        <w:rPr>
          <w:rFonts w:eastAsia="Times New Roman" w:cs="Calibri"/>
          <w:b/>
        </w:rPr>
        <w:t>download($</w:t>
      </w:r>
      <w:proofErr w:type="spellStart"/>
      <w:r w:rsidRPr="002B742A">
        <w:rPr>
          <w:rFonts w:eastAsia="Times New Roman" w:cs="Calibri"/>
          <w:b/>
        </w:rPr>
        <w:t>material_id</w:t>
      </w:r>
      <w:proofErr w:type="spellEnd"/>
      <w:r w:rsidRPr="002B742A">
        <w:rPr>
          <w:rFonts w:eastAsia="Times New Roman" w:cs="Calibri"/>
          <w:b/>
        </w:rPr>
        <w:t>)</w:t>
      </w:r>
      <w:r w:rsidRPr="002B742A">
        <w:rPr>
          <w:rFonts w:eastAsia="Times New Roman" w:cs="Calibri"/>
          <w:bCs/>
        </w:rPr>
        <w:t xml:space="preserve"> method:</w:t>
      </w:r>
    </w:p>
    <w:p w14:paraId="011ACA83" w14:textId="53F4AECE"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Check if the current user is logged in and enrolled in the course associated with the material.</w:t>
      </w:r>
    </w:p>
    <w:p w14:paraId="7BD7AAD9" w14:textId="22F9685F"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Retrieve the file path from the database using the `$</w:t>
      </w:r>
      <w:proofErr w:type="spellStart"/>
      <w:r w:rsidRPr="002B742A">
        <w:rPr>
          <w:rFonts w:eastAsia="Times New Roman" w:cs="Calibri"/>
          <w:bCs/>
        </w:rPr>
        <w:t>material_id</w:t>
      </w:r>
      <w:proofErr w:type="spellEnd"/>
      <w:r w:rsidRPr="002B742A">
        <w:rPr>
          <w:rFonts w:eastAsia="Times New Roman" w:cs="Calibri"/>
          <w:bCs/>
        </w:rPr>
        <w:t>`.</w:t>
      </w:r>
    </w:p>
    <w:p w14:paraId="47CFAD5E" w14:textId="7E5B3FD5"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 xml:space="preserve">Use CodeIgniter's </w:t>
      </w:r>
      <w:proofErr w:type="gramStart"/>
      <w:r w:rsidRPr="002B742A">
        <w:rPr>
          <w:rFonts w:eastAsia="Times New Roman" w:cs="Calibri"/>
          <w:bCs/>
        </w:rPr>
        <w:t>download(</w:t>
      </w:r>
      <w:proofErr w:type="gramEnd"/>
      <w:r w:rsidRPr="002B742A">
        <w:rPr>
          <w:rFonts w:eastAsia="Times New Roman" w:cs="Calibri"/>
          <w:bCs/>
        </w:rPr>
        <w:t>) helper function or the Response class to force the file download securely.</w:t>
      </w:r>
    </w:p>
    <w:p w14:paraId="08F1A1C2" w14:textId="22FCE27C" w:rsidR="000E48E3" w:rsidRDefault="000E48E3" w:rsidP="000E48E3">
      <w:pPr>
        <w:spacing w:after="0" w:line="240" w:lineRule="auto"/>
        <w:ind w:left="360"/>
        <w:rPr>
          <w:rFonts w:eastAsia="Times New Roman" w:cs="Calibri"/>
          <w:b/>
        </w:rPr>
      </w:pPr>
    </w:p>
    <w:p w14:paraId="647E55E0" w14:textId="77777777" w:rsidR="002B742A" w:rsidRDefault="002B742A" w:rsidP="002B742A">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8</w:t>
      </w:r>
      <w:r w:rsidRPr="00303C2D">
        <w:rPr>
          <w:rFonts w:eastAsia="Times New Roman" w:cs="Calibri"/>
          <w:b/>
        </w:rPr>
        <w:t xml:space="preserve">: </w:t>
      </w:r>
      <w:r w:rsidRPr="002B742A">
        <w:rPr>
          <w:rFonts w:eastAsia="Times New Roman" w:cs="Calibri"/>
          <w:b/>
        </w:rPr>
        <w:t>Update Routes</w:t>
      </w:r>
    </w:p>
    <w:p w14:paraId="5DB1573A" w14:textId="77777777" w:rsidR="002B742A" w:rsidRPr="002B742A" w:rsidRDefault="002B742A" w:rsidP="00643B38">
      <w:pPr>
        <w:pStyle w:val="ListParagraph"/>
        <w:numPr>
          <w:ilvl w:val="0"/>
          <w:numId w:val="17"/>
        </w:numPr>
        <w:spacing w:after="0" w:line="240" w:lineRule="auto"/>
        <w:rPr>
          <w:rFonts w:eastAsia="Times New Roman" w:cs="Calibri"/>
          <w:bCs/>
        </w:rPr>
      </w:pPr>
      <w:r w:rsidRPr="002B742A">
        <w:rPr>
          <w:rFonts w:eastAsia="Times New Roman" w:cs="Calibri"/>
          <w:bCs/>
        </w:rPr>
        <w:t>Update app/Config/</w:t>
      </w:r>
      <w:proofErr w:type="spellStart"/>
      <w:r w:rsidRPr="002B742A">
        <w:rPr>
          <w:rFonts w:eastAsia="Times New Roman" w:cs="Calibri"/>
          <w:bCs/>
        </w:rPr>
        <w:t>Routes.php</w:t>
      </w:r>
      <w:proofErr w:type="spellEnd"/>
      <w:r w:rsidRPr="002B742A">
        <w:rPr>
          <w:rFonts w:eastAsia="Times New Roman" w:cs="Calibri"/>
          <w:bCs/>
        </w:rPr>
        <w:t xml:space="preserve"> to include routes for the new functionalities.</w:t>
      </w:r>
    </w:p>
    <w:p w14:paraId="776C38A3"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admin/course/(:num)/upload', '</w:t>
      </w:r>
      <w:proofErr w:type="gramStart"/>
      <w:r w:rsidRPr="002B742A">
        <w:rPr>
          <w:rFonts w:eastAsia="Times New Roman" w:cs="Calibri"/>
          <w:b/>
        </w:rPr>
        <w:t>Materials::</w:t>
      </w:r>
      <w:proofErr w:type="gramEnd"/>
      <w:r w:rsidRPr="002B742A">
        <w:rPr>
          <w:rFonts w:eastAsia="Times New Roman" w:cs="Calibri"/>
          <w:b/>
        </w:rPr>
        <w:t>upload/$1');</w:t>
      </w:r>
    </w:p>
    <w:p w14:paraId="0DC5CCFD"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post('/admin/course/(:num)/upload', '</w:t>
      </w:r>
      <w:proofErr w:type="gramStart"/>
      <w:r w:rsidRPr="002B742A">
        <w:rPr>
          <w:rFonts w:eastAsia="Times New Roman" w:cs="Calibri"/>
          <w:b/>
        </w:rPr>
        <w:t>Materials::</w:t>
      </w:r>
      <w:proofErr w:type="gramEnd"/>
      <w:r w:rsidRPr="002B742A">
        <w:rPr>
          <w:rFonts w:eastAsia="Times New Roman" w:cs="Calibri"/>
          <w:b/>
        </w:rPr>
        <w:t>upload/$1');</w:t>
      </w:r>
    </w:p>
    <w:p w14:paraId="7855BE7A"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materials/delete/(:num)', '</w:t>
      </w:r>
      <w:proofErr w:type="gramStart"/>
      <w:r w:rsidRPr="002B742A">
        <w:rPr>
          <w:rFonts w:eastAsia="Times New Roman" w:cs="Calibri"/>
          <w:b/>
        </w:rPr>
        <w:t>Materials::</w:t>
      </w:r>
      <w:proofErr w:type="gramEnd"/>
      <w:r w:rsidRPr="002B742A">
        <w:rPr>
          <w:rFonts w:eastAsia="Times New Roman" w:cs="Calibri"/>
          <w:b/>
        </w:rPr>
        <w:t>delete/$1');</w:t>
      </w:r>
    </w:p>
    <w:p w14:paraId="0C7953D9" w14:textId="77777777" w:rsidR="002B742A" w:rsidRPr="002B742A" w:rsidRDefault="002B742A" w:rsidP="002B742A">
      <w:pPr>
        <w:spacing w:after="0" w:line="240" w:lineRule="auto"/>
        <w:ind w:left="1080"/>
        <w:rPr>
          <w:rFonts w:eastAsia="Times New Roman" w:cs="Calibri"/>
          <w:bCs/>
        </w:rPr>
      </w:pPr>
      <w:r w:rsidRPr="002B742A">
        <w:rPr>
          <w:rFonts w:eastAsia="Times New Roman" w:cs="Calibri"/>
          <w:b/>
        </w:rPr>
        <w:t>$routes-&gt;get('/materials/download/(:num)', '</w:t>
      </w:r>
      <w:proofErr w:type="gramStart"/>
      <w:r w:rsidRPr="002B742A">
        <w:rPr>
          <w:rFonts w:eastAsia="Times New Roman" w:cs="Calibri"/>
          <w:b/>
        </w:rPr>
        <w:t>Materials::</w:t>
      </w:r>
      <w:proofErr w:type="gramEnd"/>
      <w:r w:rsidRPr="002B742A">
        <w:rPr>
          <w:rFonts w:eastAsia="Times New Roman" w:cs="Calibri"/>
          <w:b/>
        </w:rPr>
        <w:t>download/$1');</w:t>
      </w:r>
    </w:p>
    <w:p w14:paraId="5A896897" w14:textId="77777777" w:rsidR="002B742A" w:rsidRDefault="002B742A" w:rsidP="000E48E3">
      <w:pPr>
        <w:spacing w:after="0" w:line="240" w:lineRule="auto"/>
        <w:ind w:left="360"/>
        <w:rPr>
          <w:rFonts w:eastAsia="Times New Roman" w:cs="Calibri"/>
          <w:b/>
        </w:rPr>
      </w:pPr>
    </w:p>
    <w:p w14:paraId="0150AD94" w14:textId="75CFD027"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sidR="002B742A">
        <w:rPr>
          <w:rFonts w:eastAsia="Times New Roman" w:cs="Calibri"/>
          <w:b/>
        </w:rPr>
        <w:t>9</w:t>
      </w:r>
      <w:r w:rsidRPr="00303C2D">
        <w:rPr>
          <w:rFonts w:eastAsia="Times New Roman" w:cs="Calibri"/>
          <w:b/>
        </w:rPr>
        <w:t xml:space="preserve">: </w:t>
      </w:r>
      <w:r w:rsidR="007D72CD" w:rsidRPr="007D72CD">
        <w:rPr>
          <w:rFonts w:eastAsia="Times New Roman" w:cs="Calibri"/>
          <w:b/>
        </w:rPr>
        <w:t>Test the Application</w:t>
      </w:r>
    </w:p>
    <w:p w14:paraId="357EDA6E" w14:textId="5A0D9A7B" w:rsidR="007D72CD" w:rsidRPr="007D72CD" w:rsidRDefault="007D72CD" w:rsidP="00643B38">
      <w:pPr>
        <w:pStyle w:val="ListParagraph"/>
        <w:numPr>
          <w:ilvl w:val="0"/>
          <w:numId w:val="18"/>
        </w:numPr>
        <w:spacing w:after="0" w:line="240" w:lineRule="auto"/>
        <w:rPr>
          <w:rFonts w:eastAsia="Times New Roman" w:cs="Calibri"/>
          <w:bCs/>
        </w:rPr>
      </w:pPr>
      <w:r w:rsidRPr="007D72CD">
        <w:rPr>
          <w:rFonts w:eastAsia="Times New Roman" w:cs="Calibri"/>
          <w:bCs/>
        </w:rPr>
        <w:t>Run the application and test the complete flow:</w:t>
      </w:r>
    </w:p>
    <w:p w14:paraId="5E8E77D7" w14:textId="2D7957A1"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n admin/instructor.</w:t>
      </w:r>
    </w:p>
    <w:p w14:paraId="1A9850B2" w14:textId="2AF1988E"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a course and upload a file (PDF, PPT).</w:t>
      </w:r>
    </w:p>
    <w:p w14:paraId="605C6B1E" w14:textId="7BC0F09F"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Verify the file is saved in the designated folder and a record is added to the `materials` table.</w:t>
      </w:r>
    </w:p>
    <w:p w14:paraId="54864F6A" w14:textId="60C89F79"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 student enrolled in the course.</w:t>
      </w:r>
    </w:p>
    <w:p w14:paraId="3FA17677" w14:textId="6D85DBF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the course page and verify the material is listed.</w:t>
      </w:r>
    </w:p>
    <w:p w14:paraId="304A8EB8" w14:textId="660BE25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the download functionality.</w:t>
      </w:r>
    </w:p>
    <w:p w14:paraId="56C6F866" w14:textId="3CAA692A"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accessing the download link while not enrolled (it should be restricted).</w:t>
      </w:r>
    </w:p>
    <w:p w14:paraId="2957FBAC" w14:textId="77777777" w:rsidR="002B742A" w:rsidRDefault="002B742A" w:rsidP="00046B1F">
      <w:pPr>
        <w:spacing w:after="0" w:line="240" w:lineRule="auto"/>
        <w:ind w:left="360"/>
        <w:rPr>
          <w:rFonts w:eastAsia="Times New Roman" w:cs="Calibri"/>
          <w:b/>
        </w:rPr>
      </w:pPr>
    </w:p>
    <w:p w14:paraId="12CBF6ED" w14:textId="66F4A72C" w:rsidR="00046B1F" w:rsidRDefault="00046B1F" w:rsidP="00046B1F">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9</w:t>
      </w:r>
      <w:r w:rsidRPr="00303C2D">
        <w:rPr>
          <w:rFonts w:eastAsia="Times New Roman" w:cs="Calibri"/>
          <w:b/>
        </w:rPr>
        <w:t xml:space="preserve">: </w:t>
      </w:r>
      <w:r w:rsidR="007D72CD" w:rsidRPr="007D72CD">
        <w:rPr>
          <w:rFonts w:eastAsia="Times New Roman" w:cs="Calibri"/>
          <w:b/>
        </w:rPr>
        <w:t>Push to GitHub</w:t>
      </w:r>
    </w:p>
    <w:p w14:paraId="40557CD8" w14:textId="74C2A663" w:rsidR="00D35B83" w:rsidRPr="007D72CD" w:rsidRDefault="007D72CD" w:rsidP="00643B38">
      <w:pPr>
        <w:pStyle w:val="ListParagraph"/>
        <w:numPr>
          <w:ilvl w:val="0"/>
          <w:numId w:val="5"/>
        </w:numPr>
        <w:spacing w:after="0" w:line="240" w:lineRule="auto"/>
        <w:rPr>
          <w:rFonts w:eastAsia="Times New Roman" w:cs="Calibri"/>
          <w:bCs/>
        </w:rPr>
      </w:pPr>
      <w:r w:rsidRPr="007D72CD">
        <w:rPr>
          <w:rFonts w:eastAsia="Times New Roman" w:cs="Calibri"/>
          <w:bCs/>
        </w:rPr>
        <w:t>Add, commit, and push your changes to your GitHub repository.</w:t>
      </w:r>
    </w:p>
    <w:p w14:paraId="4EE987D7" w14:textId="77777777" w:rsidR="002D385A" w:rsidRDefault="002D385A" w:rsidP="00A672F7">
      <w:pPr>
        <w:spacing w:after="0" w:line="240" w:lineRule="auto"/>
        <w:ind w:firstLine="720"/>
        <w:rPr>
          <w:rFonts w:eastAsia="Times New Roman" w:cs="Calibri"/>
          <w:bCs/>
          <w:color w:val="FF0000"/>
        </w:rPr>
      </w:pPr>
    </w:p>
    <w:p w14:paraId="7A03008F" w14:textId="17A5CE56" w:rsidR="00D83833" w:rsidRPr="00D83833" w:rsidRDefault="00D83833" w:rsidP="007D72CD">
      <w:pPr>
        <w:spacing w:after="0" w:line="240" w:lineRule="auto"/>
        <w:ind w:firstLine="720"/>
        <w:rPr>
          <w:rFonts w:eastAsia="Times New Roman" w:cs="Calibri"/>
          <w:bCs/>
          <w:color w:val="FF0000"/>
        </w:rPr>
      </w:pPr>
      <w:r w:rsidRPr="00D83833">
        <w:rPr>
          <w:rFonts w:eastAsia="Times New Roman" w:cs="Calibri"/>
          <w:bCs/>
          <w:color w:val="FF0000"/>
        </w:rPr>
        <w:t>Output / Results</w:t>
      </w:r>
    </w:p>
    <w:p w14:paraId="35252B98" w14:textId="5ECC7671"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 xml:space="preserve">Screenshot of the </w:t>
      </w:r>
      <w:r w:rsidRPr="007D72CD">
        <w:rPr>
          <w:rFonts w:eastAsia="Times New Roman" w:cs="Calibri"/>
          <w:b/>
        </w:rPr>
        <w:t>materials</w:t>
      </w:r>
      <w:r w:rsidRPr="007D72CD">
        <w:rPr>
          <w:rFonts w:eastAsia="Times New Roman" w:cs="Calibri"/>
          <w:bCs/>
        </w:rPr>
        <w:t xml:space="preserve"> table schema from your database (phpMyAdmin or equivalent).</w:t>
      </w:r>
    </w:p>
    <w:p w14:paraId="6E063950"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s of the file upload form (admin side) and the student view showing the list of downloadable materials.</w:t>
      </w:r>
    </w:p>
    <w:p w14:paraId="7FD1A842"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 of the server's file system (upload directory) showing the uploaded file.</w:t>
      </w:r>
    </w:p>
    <w:p w14:paraId="38056065" w14:textId="551AEFDF" w:rsidR="006401E6"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A screenshot of the GitHub repository with the latest commit for this exercise.</w:t>
      </w:r>
    </w:p>
    <w:p w14:paraId="596AC5B9" w14:textId="77777777" w:rsidR="00D81B21" w:rsidRPr="00234850" w:rsidRDefault="00D81B21" w:rsidP="00234850">
      <w:pPr>
        <w:pStyle w:val="ListParagraph"/>
        <w:spacing w:after="0" w:line="240" w:lineRule="auto"/>
        <w:ind w:left="1800"/>
        <w:rPr>
          <w:rFonts w:eastAsia="Times New Roman" w:cs="Calibri"/>
          <w:bCs/>
        </w:rPr>
      </w:pPr>
    </w:p>
    <w:p w14:paraId="060E220E" w14:textId="77777777" w:rsidR="00D81B21" w:rsidRDefault="00D81B21" w:rsidP="00303C2D">
      <w:pPr>
        <w:rPr>
          <w:b/>
        </w:rPr>
      </w:pPr>
    </w:p>
    <w:p w14:paraId="30C66AEF" w14:textId="77777777" w:rsidR="00D81B21" w:rsidRDefault="00D81B21" w:rsidP="00303C2D">
      <w:pPr>
        <w:rPr>
          <w:b/>
        </w:rPr>
      </w:pPr>
    </w:p>
    <w:p w14:paraId="100D6A9C" w14:textId="77777777" w:rsidR="00D81B21" w:rsidRDefault="00D81B21" w:rsidP="00303C2D">
      <w:pPr>
        <w:rPr>
          <w:b/>
        </w:rPr>
      </w:pPr>
    </w:p>
    <w:p w14:paraId="6B20B3C4" w14:textId="61E7FD80" w:rsidR="00D81B21" w:rsidRDefault="00D81B21" w:rsidP="00303C2D">
      <w:pPr>
        <w:rPr>
          <w:b/>
        </w:rPr>
      </w:pPr>
    </w:p>
    <w:p w14:paraId="2C6CABCA" w14:textId="6DBF9E16" w:rsidR="00303C2D" w:rsidRDefault="00303C2D" w:rsidP="00303C2D">
      <w:pPr>
        <w:rPr>
          <w:b/>
        </w:rPr>
      </w:pPr>
      <w:r>
        <w:rPr>
          <w:b/>
        </w:rPr>
        <w:lastRenderedPageBreak/>
        <w:t>QUESTIONS:</w:t>
      </w:r>
    </w:p>
    <w:p w14:paraId="0E80798F" w14:textId="72F45741" w:rsidR="007D72CD" w:rsidRPr="007D72CD" w:rsidRDefault="007D72CD" w:rsidP="00485E6D">
      <w:pPr>
        <w:pStyle w:val="ListParagraph"/>
        <w:numPr>
          <w:ilvl w:val="0"/>
          <w:numId w:val="20"/>
        </w:numPr>
        <w:jc w:val="both"/>
        <w:rPr>
          <w:bCs/>
        </w:rPr>
      </w:pPr>
      <w:r w:rsidRPr="007D72CD">
        <w:rPr>
          <w:bCs/>
        </w:rPr>
        <w:t>What are the security risks associated with file uploads, and how did you mitigate them using CodeIgniter's File Uploading Library?</w:t>
      </w:r>
      <w:r w:rsidR="00485E6D">
        <w:rPr>
          <w:bCs/>
        </w:rPr>
        <w:t xml:space="preserve"> </w:t>
      </w:r>
      <w:r w:rsidR="00485E6D" w:rsidRPr="00485E6D">
        <w:rPr>
          <w:bCs/>
          <w:lang w:val="en-US"/>
        </w:rPr>
        <w:t>File uploads can be risky because users might upload harmful files, like viruses or scripts, that could damage the system. To prevent this, CodeIgniter’s File Uploading Library was used to make uploads safer. It only allows certain file types like PDF, DOCX, and PPT, limits the file size, changes file names to avoid conflicts, and stores the files in a safe place where people can’t access them directly through the browser.</w:t>
      </w:r>
    </w:p>
    <w:p w14:paraId="6D461B8B" w14:textId="77777777" w:rsidR="00C26B09" w:rsidRDefault="007D72CD" w:rsidP="00C26B09">
      <w:pPr>
        <w:pStyle w:val="ListParagraph"/>
        <w:numPr>
          <w:ilvl w:val="0"/>
          <w:numId w:val="20"/>
        </w:numPr>
        <w:rPr>
          <w:bCs/>
        </w:rPr>
      </w:pPr>
      <w:r w:rsidRPr="007D72CD">
        <w:rPr>
          <w:bCs/>
        </w:rPr>
        <w:t xml:space="preserve">Explain the purpose of the </w:t>
      </w:r>
      <w:proofErr w:type="spellStart"/>
      <w:r w:rsidRPr="007D72CD">
        <w:rPr>
          <w:b/>
        </w:rPr>
        <w:t>enctype</w:t>
      </w:r>
      <w:proofErr w:type="spellEnd"/>
      <w:r w:rsidRPr="007D72CD">
        <w:rPr>
          <w:b/>
        </w:rPr>
        <w:t>="multipart/form-data"</w:t>
      </w:r>
      <w:r w:rsidRPr="007D72CD">
        <w:rPr>
          <w:bCs/>
        </w:rPr>
        <w:t xml:space="preserve"> attribute in the form tag for file uploads.</w:t>
      </w:r>
    </w:p>
    <w:p w14:paraId="11B1BE62" w14:textId="4BCC076F" w:rsidR="00C26B09" w:rsidRPr="00C26B09" w:rsidRDefault="00C26B09" w:rsidP="00C26B09">
      <w:pPr>
        <w:pStyle w:val="ListParagraph"/>
        <w:jc w:val="both"/>
        <w:rPr>
          <w:bCs/>
        </w:rPr>
      </w:pPr>
      <w:r>
        <w:t xml:space="preserve">The </w:t>
      </w:r>
      <w:proofErr w:type="spellStart"/>
      <w:r>
        <w:rPr>
          <w:rStyle w:val="HTMLCode"/>
          <w:rFonts w:eastAsiaTheme="minorHAnsi"/>
        </w:rPr>
        <w:t>enctype</w:t>
      </w:r>
      <w:proofErr w:type="spellEnd"/>
      <w:r>
        <w:rPr>
          <w:rStyle w:val="HTMLCode"/>
          <w:rFonts w:eastAsiaTheme="minorHAnsi"/>
        </w:rPr>
        <w:t>="multipart/form-data"</w:t>
      </w:r>
      <w:r>
        <w:t xml:space="preserve"> attribute in the form tag is needed when uploading files. It allows the form to send both files and text information to the server. Without it, only text could be sent, and the file upload would not </w:t>
      </w:r>
      <w:proofErr w:type="spellStart"/>
      <w:proofErr w:type="gramStart"/>
      <w:r>
        <w:t>work.This</w:t>
      </w:r>
      <w:proofErr w:type="spellEnd"/>
      <w:proofErr w:type="gramEnd"/>
      <w:r>
        <w:t xml:space="preserve"> attribute makes sure the file is sent correctly and safely so the system can receive and save it properly. It is important in forms that let users upload things like documents or pictures because it helps the file transfer go smoothly. In simple terms, it allows the form to handle files the right way when sending them to the server.</w:t>
      </w:r>
    </w:p>
    <w:p w14:paraId="2371908E" w14:textId="77777777" w:rsidR="00257A87" w:rsidRDefault="007D72CD" w:rsidP="00257A87">
      <w:pPr>
        <w:pStyle w:val="ListParagraph"/>
        <w:numPr>
          <w:ilvl w:val="0"/>
          <w:numId w:val="20"/>
        </w:numPr>
        <w:rPr>
          <w:bCs/>
        </w:rPr>
      </w:pPr>
      <w:r w:rsidRPr="007D72CD">
        <w:rPr>
          <w:bCs/>
        </w:rPr>
        <w:t xml:space="preserve">Why is it important to check if a student is enrolled in a course before allowing them to download a material? How does this enforce application </w:t>
      </w:r>
      <w:proofErr w:type="gramStart"/>
      <w:r w:rsidRPr="007D72CD">
        <w:rPr>
          <w:bCs/>
        </w:rPr>
        <w:t>security?</w:t>
      </w:r>
      <w:r w:rsidR="00303A4D" w:rsidRPr="007D72CD">
        <w:rPr>
          <w:bCs/>
        </w:rPr>
        <w:t>.</w:t>
      </w:r>
      <w:proofErr w:type="gramEnd"/>
    </w:p>
    <w:p w14:paraId="050BAF62" w14:textId="1FA1F646" w:rsidR="00257A87" w:rsidRPr="00257A87" w:rsidRDefault="00257A87" w:rsidP="00257A87">
      <w:pPr>
        <w:pStyle w:val="ListParagraph"/>
        <w:jc w:val="both"/>
        <w:rPr>
          <w:bCs/>
        </w:rPr>
      </w:pPr>
      <w:r>
        <w:t>It is important to check if a student is enrolled in a course before allowing them to download a file because only students in the class should be able to access the materials. This stops people who are not part of the course from getting files they shouldn’t see. Checking enrollment also keeps the system safe by protecting private files and making sure only the right students can use them. It helps maintain fairness and privacy in the course.</w:t>
      </w:r>
    </w:p>
    <w:p w14:paraId="132EEEAE" w14:textId="77777777" w:rsidR="00485E6D" w:rsidRPr="007D72CD" w:rsidRDefault="00485E6D" w:rsidP="00485E6D">
      <w:pPr>
        <w:pStyle w:val="ListParagraph"/>
        <w:rPr>
          <w:bCs/>
        </w:rPr>
      </w:pPr>
    </w:p>
    <w:p w14:paraId="1E0511F7" w14:textId="77777777" w:rsidR="00303C2D" w:rsidRDefault="00303C2D" w:rsidP="00303C2D">
      <w:pPr>
        <w:jc w:val="center"/>
        <w:rPr>
          <w:b/>
        </w:rPr>
      </w:pPr>
    </w:p>
    <w:p w14:paraId="438EFEBB" w14:textId="77777777" w:rsidR="00303C2D" w:rsidRDefault="00303C2D" w:rsidP="00303C2D">
      <w:pPr>
        <w:jc w:val="center"/>
        <w:rPr>
          <w:b/>
        </w:rPr>
      </w:pPr>
    </w:p>
    <w:p w14:paraId="5FCF2925" w14:textId="77777777" w:rsidR="00303C2D" w:rsidRDefault="00303C2D" w:rsidP="00303C2D">
      <w:pPr>
        <w:jc w:val="center"/>
        <w:rPr>
          <w:b/>
        </w:rPr>
      </w:pPr>
    </w:p>
    <w:p w14:paraId="296A48C9" w14:textId="77777777" w:rsidR="00303C2D" w:rsidRDefault="00303C2D" w:rsidP="00303C2D">
      <w:pPr>
        <w:jc w:val="center"/>
        <w:rPr>
          <w:b/>
        </w:rPr>
      </w:pPr>
    </w:p>
    <w:p w14:paraId="6D77006A" w14:textId="77777777" w:rsidR="00303C2D" w:rsidRDefault="00303C2D" w:rsidP="00303C2D">
      <w:pPr>
        <w:jc w:val="center"/>
        <w:rPr>
          <w:b/>
        </w:rPr>
      </w:pPr>
    </w:p>
    <w:p w14:paraId="0957C198" w14:textId="153FB77E" w:rsidR="00303C2D" w:rsidRDefault="00303C2D" w:rsidP="00303C2D">
      <w:pPr>
        <w:jc w:val="center"/>
        <w:rPr>
          <w:b/>
        </w:rPr>
      </w:pPr>
    </w:p>
    <w:p w14:paraId="486F1ABD" w14:textId="6961A6D0" w:rsidR="00916E0F" w:rsidRDefault="00916E0F" w:rsidP="00303C2D">
      <w:pPr>
        <w:jc w:val="center"/>
        <w:rPr>
          <w:b/>
        </w:rPr>
      </w:pPr>
    </w:p>
    <w:p w14:paraId="624977D1" w14:textId="3786693D" w:rsidR="00916E0F" w:rsidRDefault="00916E0F" w:rsidP="00303C2D">
      <w:pPr>
        <w:jc w:val="center"/>
        <w:rPr>
          <w:b/>
        </w:rPr>
      </w:pPr>
    </w:p>
    <w:p w14:paraId="61C1DE2B" w14:textId="6574FFFF" w:rsidR="00916E0F" w:rsidRDefault="00916E0F" w:rsidP="00F71F8F">
      <w:pPr>
        <w:rPr>
          <w:b/>
        </w:rPr>
      </w:pPr>
    </w:p>
    <w:p w14:paraId="5C6FF7F8" w14:textId="77777777" w:rsidR="00303C2D" w:rsidRPr="00EC437B" w:rsidRDefault="00303C2D" w:rsidP="00303C2D">
      <w:pPr>
        <w:jc w:val="center"/>
        <w:rPr>
          <w:b/>
        </w:rPr>
      </w:pPr>
      <w:r w:rsidRPr="00EC437B">
        <w:rPr>
          <w:b/>
        </w:rPr>
        <w:lastRenderedPageBreak/>
        <w:t>Output / Results</w:t>
      </w:r>
    </w:p>
    <w:p w14:paraId="4E88C96C" w14:textId="2AA57F8F" w:rsidR="00303C2D" w:rsidRDefault="00AA48D1" w:rsidP="00303C2D">
      <w:r>
        <w:rPr>
          <w:noProof/>
          <w14:ligatures w14:val="standardContextual"/>
        </w:rPr>
        <w:drawing>
          <wp:inline distT="0" distB="0" distL="0" distR="0" wp14:anchorId="2A1B51EA" wp14:editId="138AC6F1">
            <wp:extent cx="5943600" cy="3343275"/>
            <wp:effectExtent l="0" t="0" r="0" b="9525"/>
            <wp:docPr id="4646995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99516" name=""/>
                    <pic:cNvPicPr/>
                  </pic:nvPicPr>
                  <pic:blipFill>
                    <a:blip r:embed="rId8"/>
                    <a:stretch>
                      <a:fillRect/>
                    </a:stretch>
                  </pic:blipFill>
                  <pic:spPr>
                    <a:xfrm>
                      <a:off x="0" y="0"/>
                      <a:ext cx="5943600" cy="3343275"/>
                    </a:xfrm>
                    <a:prstGeom prst="rect">
                      <a:avLst/>
                    </a:prstGeom>
                  </pic:spPr>
                </pic:pic>
              </a:graphicData>
            </a:graphic>
          </wp:inline>
        </w:drawing>
      </w:r>
    </w:p>
    <w:p w14:paraId="2DF76D91" w14:textId="01484697" w:rsidR="00AA48D1" w:rsidRPr="00EC437B" w:rsidRDefault="00AA48D1" w:rsidP="00303C2D">
      <w:r>
        <w:rPr>
          <w:noProof/>
          <w14:ligatures w14:val="standardContextual"/>
        </w:rPr>
        <w:drawing>
          <wp:inline distT="0" distB="0" distL="0" distR="0" wp14:anchorId="4CC8B0A6" wp14:editId="102C401A">
            <wp:extent cx="5943600" cy="3343275"/>
            <wp:effectExtent l="0" t="0" r="0" b="9525"/>
            <wp:docPr id="10293752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375235" name="Picture 1" descr="A screenshot of a computer&#10;&#10;AI-generated content may be incorrect."/>
                    <pic:cNvPicPr/>
                  </pic:nvPicPr>
                  <pic:blipFill>
                    <a:blip r:embed="rId9"/>
                    <a:stretch>
                      <a:fillRect/>
                    </a:stretch>
                  </pic:blipFill>
                  <pic:spPr>
                    <a:xfrm>
                      <a:off x="0" y="0"/>
                      <a:ext cx="5943600" cy="3343275"/>
                    </a:xfrm>
                    <a:prstGeom prst="rect">
                      <a:avLst/>
                    </a:prstGeom>
                  </pic:spPr>
                </pic:pic>
              </a:graphicData>
            </a:graphic>
          </wp:inline>
        </w:drawing>
      </w:r>
    </w:p>
    <w:p w14:paraId="70A41663" w14:textId="4B157944" w:rsidR="00303C2D" w:rsidRPr="00EC437B" w:rsidRDefault="00AA48D1" w:rsidP="00303C2D">
      <w:r>
        <w:rPr>
          <w:noProof/>
          <w14:ligatures w14:val="standardContextual"/>
        </w:rPr>
        <w:lastRenderedPageBreak/>
        <w:drawing>
          <wp:inline distT="0" distB="0" distL="0" distR="0" wp14:anchorId="11DA0996" wp14:editId="6AB5502C">
            <wp:extent cx="5943600" cy="3343275"/>
            <wp:effectExtent l="0" t="0" r="0" b="9525"/>
            <wp:docPr id="18572100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10057" name="Picture 1" descr="A screenshot of a computer&#10;&#10;AI-generated content may be incorrect."/>
                    <pic:cNvPicPr/>
                  </pic:nvPicPr>
                  <pic:blipFill>
                    <a:blip r:embed="rId10"/>
                    <a:stretch>
                      <a:fillRect/>
                    </a:stretch>
                  </pic:blipFill>
                  <pic:spPr>
                    <a:xfrm>
                      <a:off x="0" y="0"/>
                      <a:ext cx="5943600" cy="3343275"/>
                    </a:xfrm>
                    <a:prstGeom prst="rect">
                      <a:avLst/>
                    </a:prstGeom>
                  </pic:spPr>
                </pic:pic>
              </a:graphicData>
            </a:graphic>
          </wp:inline>
        </w:drawing>
      </w:r>
    </w:p>
    <w:p w14:paraId="61FBD238" w14:textId="77777777" w:rsidR="00303C2D" w:rsidRPr="00EC437B" w:rsidRDefault="00303C2D" w:rsidP="00303C2D"/>
    <w:p w14:paraId="14BC8ABC" w14:textId="74F31106" w:rsidR="00303C2D" w:rsidRPr="00EC437B" w:rsidRDefault="00AA48D1" w:rsidP="00303C2D">
      <w:r>
        <w:rPr>
          <w:noProof/>
          <w14:ligatures w14:val="standardContextual"/>
        </w:rPr>
        <w:drawing>
          <wp:inline distT="0" distB="0" distL="0" distR="0" wp14:anchorId="2BE11B2D" wp14:editId="77E22C7B">
            <wp:extent cx="5943600" cy="3343275"/>
            <wp:effectExtent l="0" t="0" r="0" b="9525"/>
            <wp:docPr id="5760587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058735" name="Picture 1" descr="A screenshot of a computer&#10;&#10;AI-generated content may be incorrect."/>
                    <pic:cNvPicPr/>
                  </pic:nvPicPr>
                  <pic:blipFill>
                    <a:blip r:embed="rId11"/>
                    <a:stretch>
                      <a:fillRect/>
                    </a:stretch>
                  </pic:blipFill>
                  <pic:spPr>
                    <a:xfrm>
                      <a:off x="0" y="0"/>
                      <a:ext cx="5943600" cy="3343275"/>
                    </a:xfrm>
                    <a:prstGeom prst="rect">
                      <a:avLst/>
                    </a:prstGeom>
                  </pic:spPr>
                </pic:pic>
              </a:graphicData>
            </a:graphic>
          </wp:inline>
        </w:drawing>
      </w:r>
    </w:p>
    <w:p w14:paraId="4FC700C4" w14:textId="24B7D98E" w:rsidR="00303C2D" w:rsidRPr="00EC437B" w:rsidRDefault="00303C2D" w:rsidP="00303C2D"/>
    <w:p w14:paraId="20752F27" w14:textId="77777777" w:rsidR="00303C2D" w:rsidRPr="00EC437B" w:rsidRDefault="00303C2D" w:rsidP="00303C2D"/>
    <w:p w14:paraId="4A9EBDBD" w14:textId="77777777" w:rsidR="00303C2D" w:rsidRPr="00EC437B" w:rsidRDefault="00303C2D" w:rsidP="00303C2D"/>
    <w:p w14:paraId="46E1DBF1" w14:textId="32CD70D3" w:rsidR="00303C2D" w:rsidRPr="00EC437B" w:rsidRDefault="004A14F5" w:rsidP="00303C2D">
      <w:r>
        <w:rPr>
          <w:noProof/>
          <w14:ligatures w14:val="standardContextual"/>
        </w:rPr>
        <w:drawing>
          <wp:inline distT="0" distB="0" distL="0" distR="0" wp14:anchorId="0E6E20B4" wp14:editId="69094C0F">
            <wp:extent cx="5943600" cy="3343275"/>
            <wp:effectExtent l="0" t="0" r="0" b="9525"/>
            <wp:docPr id="4231929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192935" name="Picture 1" descr="A screenshot of a computer&#10;&#10;AI-generated content may be incorrect."/>
                    <pic:cNvPicPr/>
                  </pic:nvPicPr>
                  <pic:blipFill>
                    <a:blip r:embed="rId12"/>
                    <a:stretch>
                      <a:fillRect/>
                    </a:stretch>
                  </pic:blipFill>
                  <pic:spPr>
                    <a:xfrm>
                      <a:off x="0" y="0"/>
                      <a:ext cx="5943600" cy="3343275"/>
                    </a:xfrm>
                    <a:prstGeom prst="rect">
                      <a:avLst/>
                    </a:prstGeom>
                  </pic:spPr>
                </pic:pic>
              </a:graphicData>
            </a:graphic>
          </wp:inline>
        </w:drawing>
      </w:r>
    </w:p>
    <w:p w14:paraId="61BF960C" w14:textId="77777777" w:rsidR="00303C2D" w:rsidRPr="00EC437B" w:rsidRDefault="00303C2D" w:rsidP="00303C2D"/>
    <w:p w14:paraId="0DEC40F9" w14:textId="77777777" w:rsidR="00303C2D" w:rsidRPr="00EC437B" w:rsidRDefault="00303C2D" w:rsidP="00303C2D"/>
    <w:p w14:paraId="3B85588A" w14:textId="77777777" w:rsidR="00303C2D" w:rsidRPr="00EC437B" w:rsidRDefault="00303C2D" w:rsidP="00303C2D"/>
    <w:p w14:paraId="05A275EF" w14:textId="77777777" w:rsidR="00303C2D" w:rsidRPr="00EC437B" w:rsidRDefault="00303C2D" w:rsidP="00303C2D"/>
    <w:p w14:paraId="44931675" w14:textId="77777777" w:rsidR="00303C2D" w:rsidRPr="00EC437B" w:rsidRDefault="00303C2D" w:rsidP="00303C2D"/>
    <w:p w14:paraId="59D16F07" w14:textId="77777777" w:rsidR="00303C2D" w:rsidRPr="00EC437B" w:rsidRDefault="00303C2D" w:rsidP="00303C2D"/>
    <w:p w14:paraId="61BA8C24" w14:textId="77777777" w:rsidR="00303C2D" w:rsidRPr="00EC437B" w:rsidRDefault="00303C2D" w:rsidP="00303C2D"/>
    <w:p w14:paraId="4C9F2CD3" w14:textId="77777777" w:rsidR="00303C2D" w:rsidRPr="00EC437B" w:rsidRDefault="00303C2D" w:rsidP="00303C2D">
      <w:pPr>
        <w:jc w:val="center"/>
        <w:rPr>
          <w:b/>
        </w:rPr>
      </w:pPr>
      <w:r w:rsidRPr="00EC437B">
        <w:rPr>
          <w:b/>
        </w:rPr>
        <w:t>Conclusion</w:t>
      </w:r>
    </w:p>
    <w:p w14:paraId="11877C23" w14:textId="249C9E70" w:rsidR="00303C2D" w:rsidRPr="00EC437B" w:rsidRDefault="00C8075E" w:rsidP="00C8075E">
      <w:pPr>
        <w:tabs>
          <w:tab w:val="left" w:pos="5172"/>
        </w:tabs>
        <w:jc w:val="both"/>
      </w:pPr>
      <w:r w:rsidRPr="00C8075E">
        <w:t>This laboratory exercise demonstrated the proper way to securely upload and manage course materials within a web-based system. Using CodeIgniter’s File Uploading Library, the system was able to control allowed file types, limit file sizes, and ensure that uploaded files were stored safely. The verification of student enrollment before granting download access also helped maintain data privacy and prevent unauthorized use.</w:t>
      </w:r>
    </w:p>
    <w:p w14:paraId="15B20A42" w14:textId="77777777" w:rsidR="00303C2D" w:rsidRPr="00EC437B" w:rsidRDefault="00303C2D" w:rsidP="00303C2D"/>
    <w:p w14:paraId="6A403AA6" w14:textId="77777777" w:rsidR="00303C2D" w:rsidRPr="00EC437B" w:rsidRDefault="00303C2D" w:rsidP="00303C2D"/>
    <w:p w14:paraId="3D16E6BE" w14:textId="77777777" w:rsidR="00303C2D" w:rsidRPr="00EC437B" w:rsidRDefault="00303C2D" w:rsidP="00303C2D"/>
    <w:p w14:paraId="329EEB34" w14:textId="77777777" w:rsidR="00303C2D" w:rsidRPr="00EC437B" w:rsidRDefault="00303C2D" w:rsidP="00303C2D"/>
    <w:p w14:paraId="15B1FE1D" w14:textId="77777777" w:rsidR="00303C2D" w:rsidRPr="00EC437B" w:rsidRDefault="00303C2D" w:rsidP="00303C2D"/>
    <w:p w14:paraId="686E584D" w14:textId="77777777" w:rsidR="00303C2D" w:rsidRPr="00EC437B" w:rsidRDefault="00303C2D" w:rsidP="00303C2D"/>
    <w:p w14:paraId="6C3E83E5" w14:textId="77777777" w:rsidR="00303C2D" w:rsidRPr="00EC437B" w:rsidRDefault="00303C2D" w:rsidP="00303C2D"/>
    <w:p w14:paraId="3556E70C" w14:textId="77777777" w:rsidR="00303C2D" w:rsidRPr="00EC437B" w:rsidRDefault="00303C2D" w:rsidP="00303C2D"/>
    <w:p w14:paraId="61EA7EC4" w14:textId="77777777" w:rsidR="00303C2D" w:rsidRPr="00EC437B" w:rsidRDefault="00303C2D" w:rsidP="00303C2D"/>
    <w:p w14:paraId="7C0E0303" w14:textId="77777777" w:rsidR="00303C2D" w:rsidRPr="00EC437B" w:rsidRDefault="00303C2D" w:rsidP="00303C2D"/>
    <w:p w14:paraId="409673D0" w14:textId="77777777" w:rsidR="00303C2D" w:rsidRPr="00EC437B" w:rsidRDefault="00303C2D" w:rsidP="00303C2D"/>
    <w:p w14:paraId="66E5D7CA" w14:textId="77777777" w:rsidR="00303C2D" w:rsidRPr="00EC437B" w:rsidRDefault="00303C2D" w:rsidP="00303C2D"/>
    <w:p w14:paraId="1A94496F" w14:textId="77777777" w:rsidR="00303C2D" w:rsidRPr="00EC437B" w:rsidRDefault="00303C2D" w:rsidP="00303C2D"/>
    <w:p w14:paraId="45D1F420" w14:textId="77777777" w:rsidR="00303C2D" w:rsidRPr="00EC437B" w:rsidRDefault="00303C2D" w:rsidP="00303C2D"/>
    <w:p w14:paraId="228F506F" w14:textId="77777777" w:rsidR="00303C2D" w:rsidRPr="00EC437B" w:rsidRDefault="00303C2D" w:rsidP="00303C2D"/>
    <w:p w14:paraId="6F0D7FDF" w14:textId="77777777" w:rsidR="00303C2D" w:rsidRPr="00EC437B" w:rsidRDefault="00303C2D" w:rsidP="00303C2D"/>
    <w:p w14:paraId="73EF8E23" w14:textId="77777777" w:rsidR="00303C2D" w:rsidRPr="00EC437B" w:rsidRDefault="00303C2D" w:rsidP="00303C2D"/>
    <w:p w14:paraId="482CC5EE" w14:textId="77777777" w:rsidR="00303C2D" w:rsidRPr="00EC437B" w:rsidRDefault="00303C2D" w:rsidP="00303C2D"/>
    <w:p w14:paraId="78B226FB" w14:textId="77777777" w:rsidR="00303C2D" w:rsidRPr="00EC437B" w:rsidRDefault="00303C2D" w:rsidP="00303C2D"/>
    <w:p w14:paraId="658E5E1F" w14:textId="77777777" w:rsidR="00303C2D" w:rsidRPr="00EC437B" w:rsidRDefault="00303C2D" w:rsidP="00303C2D"/>
    <w:p w14:paraId="21BDBDAE" w14:textId="77777777" w:rsidR="00303C2D" w:rsidRPr="00EC437B" w:rsidRDefault="00303C2D" w:rsidP="00303C2D"/>
    <w:p w14:paraId="07227DB4" w14:textId="77777777" w:rsidR="00303C2D" w:rsidRPr="00EC437B" w:rsidRDefault="00303C2D" w:rsidP="00303C2D"/>
    <w:p w14:paraId="513D0C6D" w14:textId="77777777" w:rsidR="00303C2D" w:rsidRDefault="00303C2D" w:rsidP="00303C2D"/>
    <w:p w14:paraId="4C3998A0" w14:textId="77777777" w:rsidR="00303C2D" w:rsidRDefault="00303C2D"/>
    <w:sectPr w:rsidR="00303C2D" w:rsidSect="00303C2D">
      <w:headerReference w:type="even" r:id="rId13"/>
      <w:headerReference w:type="default" r:id="rId14"/>
      <w:head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B2827E" w14:textId="77777777" w:rsidR="004A7D43" w:rsidRDefault="004A7D43" w:rsidP="00C62A44">
      <w:pPr>
        <w:spacing w:after="0" w:line="240" w:lineRule="auto"/>
      </w:pPr>
      <w:r>
        <w:separator/>
      </w:r>
    </w:p>
  </w:endnote>
  <w:endnote w:type="continuationSeparator" w:id="0">
    <w:p w14:paraId="0B16481F" w14:textId="77777777" w:rsidR="004A7D43" w:rsidRDefault="004A7D43"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EEB942" w14:textId="77777777" w:rsidR="004A7D43" w:rsidRDefault="004A7D43" w:rsidP="00C62A44">
      <w:pPr>
        <w:spacing w:after="0" w:line="240" w:lineRule="auto"/>
      </w:pPr>
      <w:r>
        <w:separator/>
      </w:r>
    </w:p>
  </w:footnote>
  <w:footnote w:type="continuationSeparator" w:id="0">
    <w:p w14:paraId="488C8D15" w14:textId="77777777" w:rsidR="004A7D43" w:rsidRDefault="004A7D43"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84F22" w14:textId="2141BA7C" w:rsidR="00B85B80" w:rsidRDefault="00000000">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1026"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197D4" w14:textId="07AD03B8" w:rsidR="00B85B80" w:rsidRPr="00B02DFF" w:rsidRDefault="00000000"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1027"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748996F7" w14:textId="34CDCC3D" w:rsidR="00B85B80" w:rsidRDefault="0076097B" w:rsidP="0058418B">
    <w:pPr>
      <w:spacing w:after="0" w:line="240" w:lineRule="auto"/>
      <w:contextualSpacing/>
      <w:jc w:val="center"/>
      <w:rPr>
        <w:rFonts w:cs="Times New Roman"/>
        <w:color w:val="000000"/>
      </w:rPr>
    </w:pPr>
    <w:r w:rsidRPr="00E50800">
      <w:rPr>
        <w:rFonts w:cs="Times New Roman"/>
        <w:color w:val="000000"/>
      </w:rPr>
      <w:t xml:space="preserve">NAME: </w:t>
    </w:r>
    <w:r w:rsidR="00A91E4B">
      <w:rPr>
        <w:rFonts w:cs="Times New Roman"/>
        <w:color w:val="000000"/>
      </w:rPr>
      <w:t xml:space="preserve">Jela Antoinette S. Jeminez   </w:t>
    </w:r>
    <w:r>
      <w:rPr>
        <w:rFonts w:cs="Times New Roman"/>
        <w:color w:val="000000"/>
      </w:rPr>
      <w:t>SCHEDULE</w:t>
    </w:r>
    <w:r w:rsidRPr="00E50800">
      <w:rPr>
        <w:rFonts w:cs="Times New Roman"/>
        <w:color w:val="000000"/>
      </w:rPr>
      <w:t xml:space="preserve">: </w:t>
    </w:r>
    <w:r w:rsidR="00A91E4B">
      <w:rPr>
        <w:rFonts w:cs="Times New Roman"/>
        <w:color w:val="000000"/>
      </w:rPr>
      <w:t>10:00 am – 1:00 pm</w:t>
    </w:r>
    <w:r>
      <w:rPr>
        <w:rFonts w:cs="Times New Roman"/>
        <w:color w:val="000000"/>
      </w:rPr>
      <w:t xml:space="preserve">   SCORE: _________</w:t>
    </w:r>
  </w:p>
  <w:p w14:paraId="5D7183E1" w14:textId="78A987FE" w:rsidR="00B85B80" w:rsidRPr="0058418B" w:rsidRDefault="0076097B" w:rsidP="0058418B">
    <w:pPr>
      <w:pBdr>
        <w:bottom w:val="single" w:sz="12" w:space="1" w:color="auto"/>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INSTRUCTOR:</w:t>
    </w:r>
    <w:r w:rsidR="00A91E4B">
      <w:rPr>
        <w:rFonts w:cs="Times New Roman"/>
      </w:rPr>
      <w:t xml:space="preserve"> Sir Jim Jamero</w:t>
    </w:r>
    <w:r>
      <w:rPr>
        <w:rFonts w:cs="Times New Roman"/>
      </w:rPr>
      <w:t xml:space="preserve"> DATE:</w:t>
    </w:r>
    <w:r w:rsidR="00A91E4B">
      <w:rPr>
        <w:rFonts w:cs="Times New Roman"/>
      </w:rPr>
      <w:t>10/23/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7AF82" w14:textId="75EFFFD3" w:rsidR="00B85B80" w:rsidRDefault="00000000">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1025"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2102B"/>
    <w:multiLevelType w:val="hybridMultilevel"/>
    <w:tmpl w:val="7E667EAE"/>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915300"/>
    <w:multiLevelType w:val="hybridMultilevel"/>
    <w:tmpl w:val="129642EE"/>
    <w:lvl w:ilvl="0" w:tplc="3409000F">
      <w:start w:val="1"/>
      <w:numFmt w:val="decimal"/>
      <w:lvlText w:val="%1."/>
      <w:lvlJc w:val="left"/>
      <w:pPr>
        <w:ind w:left="1080" w:hanging="360"/>
      </w:pPr>
      <w:rPr>
        <w:rFonts w:hint="default"/>
      </w:r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106F1366"/>
    <w:multiLevelType w:val="hybridMultilevel"/>
    <w:tmpl w:val="66880F38"/>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6" w15:restartNumberingAfterBreak="0">
    <w:nsid w:val="2A182584"/>
    <w:multiLevelType w:val="hybridMultilevel"/>
    <w:tmpl w:val="950EAE7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191BB2"/>
    <w:multiLevelType w:val="hybridMultilevel"/>
    <w:tmpl w:val="6CC059BA"/>
    <w:lvl w:ilvl="0" w:tplc="0409000D">
      <w:start w:val="1"/>
      <w:numFmt w:val="bullet"/>
      <w:lvlText w:val=""/>
      <w:lvlJc w:val="left"/>
      <w:pPr>
        <w:ind w:left="1800" w:hanging="360"/>
      </w:pPr>
      <w:rPr>
        <w:rFonts w:ascii="Wingdings" w:hAnsi="Wingdings" w:hint="default"/>
      </w:rPr>
    </w:lvl>
    <w:lvl w:ilvl="1" w:tplc="CAA81E58">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6D535AC"/>
    <w:multiLevelType w:val="hybridMultilevel"/>
    <w:tmpl w:val="60482DE2"/>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46441C"/>
    <w:multiLevelType w:val="hybridMultilevel"/>
    <w:tmpl w:val="5ED22A9A"/>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D538AE"/>
    <w:multiLevelType w:val="hybridMultilevel"/>
    <w:tmpl w:val="6902E17E"/>
    <w:lvl w:ilvl="0" w:tplc="3409000F">
      <w:start w:val="1"/>
      <w:numFmt w:val="decimal"/>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77D4973"/>
    <w:multiLevelType w:val="hybridMultilevel"/>
    <w:tmpl w:val="2A5C72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BBF3493"/>
    <w:multiLevelType w:val="hybridMultilevel"/>
    <w:tmpl w:val="3DA2D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5E920E0"/>
    <w:multiLevelType w:val="hybridMultilevel"/>
    <w:tmpl w:val="B7AE0CD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EB4114"/>
    <w:multiLevelType w:val="hybridMultilevel"/>
    <w:tmpl w:val="97DA28DE"/>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C43AA9"/>
    <w:multiLevelType w:val="hybridMultilevel"/>
    <w:tmpl w:val="75ACE09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8BB216E"/>
    <w:multiLevelType w:val="hybridMultilevel"/>
    <w:tmpl w:val="7DE8AA3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736A75E2"/>
    <w:multiLevelType w:val="hybridMultilevel"/>
    <w:tmpl w:val="7562A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9" w15:restartNumberingAfterBreak="0">
    <w:nsid w:val="7AAF4CE5"/>
    <w:multiLevelType w:val="hybridMultilevel"/>
    <w:tmpl w:val="1C262AD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95115083">
    <w:abstractNumId w:val="18"/>
  </w:num>
  <w:num w:numId="2" w16cid:durableId="1794015012">
    <w:abstractNumId w:val="0"/>
  </w:num>
  <w:num w:numId="3" w16cid:durableId="929704763">
    <w:abstractNumId w:val="5"/>
  </w:num>
  <w:num w:numId="4" w16cid:durableId="1319654826">
    <w:abstractNumId w:val="4"/>
  </w:num>
  <w:num w:numId="5" w16cid:durableId="52824852">
    <w:abstractNumId w:val="2"/>
  </w:num>
  <w:num w:numId="6" w16cid:durableId="821430585">
    <w:abstractNumId w:val="10"/>
  </w:num>
  <w:num w:numId="7" w16cid:durableId="330641096">
    <w:abstractNumId w:val="16"/>
  </w:num>
  <w:num w:numId="8" w16cid:durableId="1626041632">
    <w:abstractNumId w:val="1"/>
  </w:num>
  <w:num w:numId="9" w16cid:durableId="1000043085">
    <w:abstractNumId w:val="11"/>
  </w:num>
  <w:num w:numId="10" w16cid:durableId="1309480129">
    <w:abstractNumId w:val="3"/>
  </w:num>
  <w:num w:numId="11" w16cid:durableId="72972883">
    <w:abstractNumId w:val="12"/>
  </w:num>
  <w:num w:numId="12" w16cid:durableId="3289124">
    <w:abstractNumId w:val="6"/>
  </w:num>
  <w:num w:numId="13" w16cid:durableId="712732825">
    <w:abstractNumId w:val="19"/>
  </w:num>
  <w:num w:numId="14" w16cid:durableId="806320992">
    <w:abstractNumId w:val="8"/>
  </w:num>
  <w:num w:numId="15" w16cid:durableId="937834584">
    <w:abstractNumId w:val="15"/>
  </w:num>
  <w:num w:numId="16" w16cid:durableId="1327056669">
    <w:abstractNumId w:val="7"/>
  </w:num>
  <w:num w:numId="17" w16cid:durableId="1751928463">
    <w:abstractNumId w:val="9"/>
  </w:num>
  <w:num w:numId="18" w16cid:durableId="1869290014">
    <w:abstractNumId w:val="14"/>
  </w:num>
  <w:num w:numId="19" w16cid:durableId="580259269">
    <w:abstractNumId w:val="13"/>
  </w:num>
  <w:num w:numId="20" w16cid:durableId="19670532">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zczNzEzMDI2NbRU0lEKTi0uzszPAykwNK4FAJQwyhAtAAAA"/>
  </w:docVars>
  <w:rsids>
    <w:rsidRoot w:val="00303C2D"/>
    <w:rsid w:val="000124D7"/>
    <w:rsid w:val="000137E5"/>
    <w:rsid w:val="00046B1F"/>
    <w:rsid w:val="0009434E"/>
    <w:rsid w:val="00096772"/>
    <w:rsid w:val="000D17DC"/>
    <w:rsid w:val="000D5019"/>
    <w:rsid w:val="000E15A0"/>
    <w:rsid w:val="000E48E3"/>
    <w:rsid w:val="000F2F0F"/>
    <w:rsid w:val="000F7F3B"/>
    <w:rsid w:val="00134BD7"/>
    <w:rsid w:val="001803B1"/>
    <w:rsid w:val="00182667"/>
    <w:rsid w:val="001840D7"/>
    <w:rsid w:val="001A6E37"/>
    <w:rsid w:val="001E44C4"/>
    <w:rsid w:val="002068FC"/>
    <w:rsid w:val="00234850"/>
    <w:rsid w:val="00250FC1"/>
    <w:rsid w:val="00257A87"/>
    <w:rsid w:val="00270A3A"/>
    <w:rsid w:val="0027191F"/>
    <w:rsid w:val="0028448F"/>
    <w:rsid w:val="0028610F"/>
    <w:rsid w:val="002A2DE5"/>
    <w:rsid w:val="002A3432"/>
    <w:rsid w:val="002B0F8A"/>
    <w:rsid w:val="002B742A"/>
    <w:rsid w:val="002C646C"/>
    <w:rsid w:val="002D385A"/>
    <w:rsid w:val="00303A4D"/>
    <w:rsid w:val="00303C2D"/>
    <w:rsid w:val="00315B84"/>
    <w:rsid w:val="003424E5"/>
    <w:rsid w:val="00360B95"/>
    <w:rsid w:val="00382FE3"/>
    <w:rsid w:val="003A2963"/>
    <w:rsid w:val="003A4F07"/>
    <w:rsid w:val="003F40DF"/>
    <w:rsid w:val="0041234E"/>
    <w:rsid w:val="00415E60"/>
    <w:rsid w:val="004645DC"/>
    <w:rsid w:val="00485E6D"/>
    <w:rsid w:val="004A14F5"/>
    <w:rsid w:val="004A7D43"/>
    <w:rsid w:val="004B2269"/>
    <w:rsid w:val="004B6B25"/>
    <w:rsid w:val="004E41FF"/>
    <w:rsid w:val="004E4210"/>
    <w:rsid w:val="004F1374"/>
    <w:rsid w:val="004F799F"/>
    <w:rsid w:val="005451DC"/>
    <w:rsid w:val="005523F3"/>
    <w:rsid w:val="00557155"/>
    <w:rsid w:val="005A30EC"/>
    <w:rsid w:val="005D62FD"/>
    <w:rsid w:val="005F38C8"/>
    <w:rsid w:val="006401E6"/>
    <w:rsid w:val="00643B38"/>
    <w:rsid w:val="006521E9"/>
    <w:rsid w:val="00665E4F"/>
    <w:rsid w:val="00685A7B"/>
    <w:rsid w:val="006A12B5"/>
    <w:rsid w:val="006A5FBD"/>
    <w:rsid w:val="006D7FA0"/>
    <w:rsid w:val="006E6869"/>
    <w:rsid w:val="00700BA7"/>
    <w:rsid w:val="007017D5"/>
    <w:rsid w:val="00707841"/>
    <w:rsid w:val="00711172"/>
    <w:rsid w:val="00712536"/>
    <w:rsid w:val="0076097B"/>
    <w:rsid w:val="00761918"/>
    <w:rsid w:val="007731EF"/>
    <w:rsid w:val="007811F6"/>
    <w:rsid w:val="007A196E"/>
    <w:rsid w:val="007A6CC7"/>
    <w:rsid w:val="007B6D65"/>
    <w:rsid w:val="007D715E"/>
    <w:rsid w:val="007D71DF"/>
    <w:rsid w:val="007D72CD"/>
    <w:rsid w:val="007E42DA"/>
    <w:rsid w:val="007E54BB"/>
    <w:rsid w:val="00801102"/>
    <w:rsid w:val="00802647"/>
    <w:rsid w:val="008102EF"/>
    <w:rsid w:val="00843E8A"/>
    <w:rsid w:val="00874E52"/>
    <w:rsid w:val="008755F0"/>
    <w:rsid w:val="008946A2"/>
    <w:rsid w:val="008A6B2A"/>
    <w:rsid w:val="008C3514"/>
    <w:rsid w:val="008D28C6"/>
    <w:rsid w:val="008D62D2"/>
    <w:rsid w:val="008D776F"/>
    <w:rsid w:val="008E09F5"/>
    <w:rsid w:val="008E1A3F"/>
    <w:rsid w:val="0090648C"/>
    <w:rsid w:val="00916E0F"/>
    <w:rsid w:val="00932BA7"/>
    <w:rsid w:val="00935745"/>
    <w:rsid w:val="009374DD"/>
    <w:rsid w:val="00975E0B"/>
    <w:rsid w:val="00977622"/>
    <w:rsid w:val="00982D73"/>
    <w:rsid w:val="0099381D"/>
    <w:rsid w:val="009B206C"/>
    <w:rsid w:val="009D1EC7"/>
    <w:rsid w:val="009F7D29"/>
    <w:rsid w:val="009F7F6C"/>
    <w:rsid w:val="00A37805"/>
    <w:rsid w:val="00A54047"/>
    <w:rsid w:val="00A672F7"/>
    <w:rsid w:val="00A700C5"/>
    <w:rsid w:val="00A9190A"/>
    <w:rsid w:val="00A91E4B"/>
    <w:rsid w:val="00A96EEC"/>
    <w:rsid w:val="00AA48D1"/>
    <w:rsid w:val="00AB051D"/>
    <w:rsid w:val="00AB2641"/>
    <w:rsid w:val="00AD58E6"/>
    <w:rsid w:val="00AE6CA8"/>
    <w:rsid w:val="00B02188"/>
    <w:rsid w:val="00B7664B"/>
    <w:rsid w:val="00B81F5E"/>
    <w:rsid w:val="00B84A47"/>
    <w:rsid w:val="00B85B80"/>
    <w:rsid w:val="00BB1AA4"/>
    <w:rsid w:val="00C24469"/>
    <w:rsid w:val="00C2446A"/>
    <w:rsid w:val="00C24CA1"/>
    <w:rsid w:val="00C26B09"/>
    <w:rsid w:val="00C4041D"/>
    <w:rsid w:val="00C62A44"/>
    <w:rsid w:val="00C74A27"/>
    <w:rsid w:val="00C8075E"/>
    <w:rsid w:val="00C953D2"/>
    <w:rsid w:val="00CA27DD"/>
    <w:rsid w:val="00CC353B"/>
    <w:rsid w:val="00CC7942"/>
    <w:rsid w:val="00CE42CF"/>
    <w:rsid w:val="00D35B83"/>
    <w:rsid w:val="00D55B42"/>
    <w:rsid w:val="00D57F2E"/>
    <w:rsid w:val="00D81B21"/>
    <w:rsid w:val="00D83833"/>
    <w:rsid w:val="00DA1A14"/>
    <w:rsid w:val="00DF41B7"/>
    <w:rsid w:val="00E12D00"/>
    <w:rsid w:val="00E417C0"/>
    <w:rsid w:val="00E43EC5"/>
    <w:rsid w:val="00E66609"/>
    <w:rsid w:val="00E66C74"/>
    <w:rsid w:val="00EE22DB"/>
    <w:rsid w:val="00EE34FC"/>
    <w:rsid w:val="00EE415E"/>
    <w:rsid w:val="00EF228E"/>
    <w:rsid w:val="00F07D03"/>
    <w:rsid w:val="00F1129B"/>
    <w:rsid w:val="00F15D11"/>
    <w:rsid w:val="00F71F8F"/>
    <w:rsid w:val="00F76A0A"/>
    <w:rsid w:val="00F8555B"/>
    <w:rsid w:val="00F90029"/>
    <w:rsid w:val="00FC7B44"/>
    <w:rsid w:val="00FD4BCA"/>
    <w:rsid w:val="00FD79BA"/>
    <w:rsid w:val="00FF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rsid w:val="00303C2D"/>
    <w:rPr>
      <w:color w:val="605E5C"/>
      <w:shd w:val="clear" w:color="auto" w:fill="E1DFDD"/>
    </w:rPr>
  </w:style>
  <w:style w:type="paragraph" w:styleId="NormalWeb">
    <w:name w:val="Normal (Web)"/>
    <w:basedOn w:val="Normal"/>
    <w:uiPriority w:val="99"/>
    <w:semiHidden/>
    <w:unhideWhenUsed/>
    <w:rsid w:val="00485E6D"/>
    <w:pPr>
      <w:spacing w:before="100" w:beforeAutospacing="1" w:after="100" w:afterAutospacing="1" w:line="240" w:lineRule="auto"/>
    </w:pPr>
    <w:rPr>
      <w:rFonts w:ascii="Times New Roman" w:eastAsia="Times New Roman" w:hAnsi="Times New Roman" w:cs="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0581">
      <w:bodyDiv w:val="1"/>
      <w:marLeft w:val="0"/>
      <w:marRight w:val="0"/>
      <w:marTop w:val="0"/>
      <w:marBottom w:val="0"/>
      <w:divBdr>
        <w:top w:val="none" w:sz="0" w:space="0" w:color="auto"/>
        <w:left w:val="none" w:sz="0" w:space="0" w:color="auto"/>
        <w:bottom w:val="none" w:sz="0" w:space="0" w:color="auto"/>
        <w:right w:val="none" w:sz="0" w:space="0" w:color="auto"/>
      </w:divBdr>
    </w:div>
    <w:div w:id="301010720">
      <w:bodyDiv w:val="1"/>
      <w:marLeft w:val="0"/>
      <w:marRight w:val="0"/>
      <w:marTop w:val="0"/>
      <w:marBottom w:val="0"/>
      <w:divBdr>
        <w:top w:val="none" w:sz="0" w:space="0" w:color="auto"/>
        <w:left w:val="none" w:sz="0" w:space="0" w:color="auto"/>
        <w:bottom w:val="none" w:sz="0" w:space="0" w:color="auto"/>
        <w:right w:val="none" w:sz="0" w:space="0" w:color="auto"/>
      </w:divBdr>
    </w:div>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472558604">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3" Type="http://schemas.openxmlformats.org/officeDocument/2006/relationships/image" Target="media/image8.jpeg"/><Relationship Id="rId2" Type="http://schemas.openxmlformats.org/officeDocument/2006/relationships/image" Target="media/image7.png"/><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17</Words>
  <Characters>693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Jela Antoinette Jeminez</cp:lastModifiedBy>
  <cp:revision>2</cp:revision>
  <cp:lastPrinted>2025-09-30T23:07:00Z</cp:lastPrinted>
  <dcterms:created xsi:type="dcterms:W3CDTF">2025-10-26T15:33:00Z</dcterms:created>
  <dcterms:modified xsi:type="dcterms:W3CDTF">2025-10-26T15:33:00Z</dcterms:modified>
</cp:coreProperties>
</file>